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14C3C5" w14:textId="7D287E05" w:rsidR="004D29A4" w:rsidRPr="003F06D6" w:rsidRDefault="00925BEF">
      <w:pPr>
        <w:rPr>
          <w:rFonts w:ascii="Times New Roman" w:hAnsi="Times New Roman" w:cs="Times New Roman"/>
        </w:rPr>
      </w:pPr>
      <w:r w:rsidRPr="003F06D6">
        <w:rPr>
          <w:rFonts w:ascii="Times New Roman" w:hAnsi="Times New Roman" w:cs="Times New Roman"/>
          <w:b/>
          <w:bCs/>
          <w:u w:val="single"/>
        </w:rPr>
        <w:t>TABLE INSERTIONS</w:t>
      </w:r>
    </w:p>
    <w:p w14:paraId="739577B1" w14:textId="49BA07A5" w:rsidR="00227E6C" w:rsidRPr="003F06D6" w:rsidRDefault="00227E6C" w:rsidP="00227E6C">
      <w:pPr>
        <w:rPr>
          <w:rFonts w:ascii="Times New Roman" w:hAnsi="Times New Roman" w:cs="Times New Roman"/>
          <w:b/>
          <w:bCs/>
          <w:i/>
          <w:iCs/>
        </w:rPr>
      </w:pPr>
      <w:r w:rsidRPr="003F06D6">
        <w:rPr>
          <w:rFonts w:ascii="Times New Roman" w:hAnsi="Times New Roman" w:cs="Times New Roman"/>
          <w:b/>
          <w:bCs/>
          <w:i/>
          <w:iCs/>
        </w:rPr>
        <w:t>EXAMINATION_CENTRE:</w:t>
      </w:r>
    </w:p>
    <w:p w14:paraId="532CAA7E" w14:textId="46DA4312" w:rsidR="00227E6C" w:rsidRPr="003F06D6" w:rsidRDefault="00227E6C" w:rsidP="00C71661">
      <w:pPr>
        <w:pStyle w:val="myHeading2"/>
        <w:rPr>
          <w:rFonts w:ascii="Courier" w:hAnsi="Courier"/>
          <w:b w:val="0"/>
          <w:bCs w:val="0"/>
          <w:sz w:val="22"/>
          <w:szCs w:val="22"/>
          <w:u w:val="none"/>
        </w:rPr>
      </w:pPr>
      <w:r w:rsidRPr="003F06D6">
        <w:rPr>
          <w:rFonts w:ascii="Courier" w:hAnsi="Courier"/>
          <w:b w:val="0"/>
          <w:sz w:val="22"/>
          <w:szCs w:val="22"/>
          <w:u w:val="none"/>
        </w:rPr>
        <w:t>INSERT INTO `EXAMINATION_CENTRE` (`LOCATION`)</w:t>
      </w:r>
      <w:r w:rsidR="00CA0043" w:rsidRPr="003F06D6">
        <w:rPr>
          <w:rFonts w:ascii="Courier" w:hAnsi="Courier"/>
          <w:b w:val="0"/>
          <w:sz w:val="22"/>
          <w:szCs w:val="22"/>
          <w:u w:val="none"/>
        </w:rPr>
        <w:t xml:space="preserve"> </w:t>
      </w:r>
      <w:r w:rsidRPr="003F06D6">
        <w:rPr>
          <w:rFonts w:ascii="Courier" w:hAnsi="Courier"/>
          <w:b w:val="0"/>
          <w:sz w:val="22"/>
          <w:szCs w:val="22"/>
          <w:u w:val="none"/>
        </w:rPr>
        <w:t>VALUES</w:t>
      </w:r>
      <w:r w:rsidRPr="003F06D6">
        <w:rPr>
          <w:rFonts w:ascii="Courier" w:hAnsi="Courier"/>
          <w:b w:val="0"/>
          <w:bCs w:val="0"/>
          <w:sz w:val="22"/>
          <w:szCs w:val="22"/>
          <w:u w:val="none"/>
        </w:rPr>
        <w:t>('123456'</w:t>
      </w:r>
      <w:proofErr w:type="gramStart"/>
      <w:r w:rsidRPr="003F06D6">
        <w:rPr>
          <w:rFonts w:ascii="Courier" w:hAnsi="Courier"/>
          <w:b w:val="0"/>
          <w:bCs w:val="0"/>
          <w:sz w:val="22"/>
          <w:szCs w:val="22"/>
          <w:u w:val="none"/>
        </w:rPr>
        <w:t>);</w:t>
      </w:r>
      <w:proofErr w:type="gramEnd"/>
    </w:p>
    <w:p w14:paraId="7C81873F" w14:textId="661448DB" w:rsidR="005A1B83" w:rsidRPr="003F06D6" w:rsidRDefault="005A1B83">
      <w:pPr>
        <w:rPr>
          <w:rFonts w:ascii="Courier" w:hAnsi="Courier"/>
        </w:rPr>
      </w:pPr>
      <w:r w:rsidRPr="003F06D6">
        <w:rPr>
          <w:rFonts w:ascii="Courier" w:hAnsi="Courier"/>
        </w:rPr>
        <w:t>INSERT INTO `EXAMINATION_CENTRE` (`LOCATION`) VALUES ('112233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333BEE4C" w14:textId="70FF0D04" w:rsidR="00A06023" w:rsidRDefault="00C71661">
      <w:pPr>
        <w:rPr>
          <w:rFonts w:ascii="Courier" w:hAnsi="Courier"/>
        </w:rPr>
      </w:pPr>
      <w:r w:rsidRPr="003F06D6">
        <w:rPr>
          <w:rFonts w:ascii="Courier" w:hAnsi="Courier"/>
        </w:rPr>
        <w:t>INSERT INTO `EXAMINATION_CENTRE` (`LOCATION`) VALUES ('224466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2C841EBF" w14:textId="495310E5" w:rsidR="00361A05" w:rsidRDefault="00361A05" w:rsidP="00361A05">
      <w:pPr>
        <w:rPr>
          <w:rFonts w:ascii="Courier" w:hAnsi="Courier"/>
        </w:rPr>
      </w:pPr>
      <w:r w:rsidRPr="003F06D6">
        <w:rPr>
          <w:rFonts w:ascii="Courier" w:hAnsi="Courier"/>
        </w:rPr>
        <w:t>INSERT INTO `EXAMINATION_CENTRE` (`LOCATION`) VALUES ('</w:t>
      </w:r>
      <w:r w:rsidR="00B74C45">
        <w:rPr>
          <w:rFonts w:ascii="Courier" w:hAnsi="Courier"/>
        </w:rPr>
        <w:t>33</w:t>
      </w:r>
      <w:r w:rsidRPr="003F06D6">
        <w:rPr>
          <w:rFonts w:ascii="Courier" w:hAnsi="Courier"/>
        </w:rPr>
        <w:t>66</w:t>
      </w:r>
      <w:r w:rsidR="00B74C45">
        <w:rPr>
          <w:rFonts w:ascii="Courier" w:hAnsi="Courier"/>
        </w:rPr>
        <w:t>99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03A3586E" w14:textId="2BBF797C" w:rsidR="00361A05" w:rsidRPr="003F06D6" w:rsidRDefault="005F2A81">
      <w:pPr>
        <w:rPr>
          <w:rFonts w:ascii="Courier" w:hAnsi="Courier"/>
        </w:rPr>
      </w:pPr>
      <w:r w:rsidRPr="003F06D6">
        <w:rPr>
          <w:rFonts w:ascii="Courier" w:hAnsi="Courier"/>
        </w:rPr>
        <w:t>INSERT INTO `EXAMINATION_CENTRE` (`LOCATION`) VALUES ('</w:t>
      </w:r>
      <w:r w:rsidR="00702341">
        <w:rPr>
          <w:rFonts w:ascii="Courier" w:hAnsi="Courier"/>
        </w:rPr>
        <w:t>192837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15777C35" w14:textId="42AF1E5D" w:rsidR="002C45E4" w:rsidRPr="003F06D6" w:rsidRDefault="004814A6">
      <w:pPr>
        <w:rPr>
          <w:rFonts w:ascii="Times New Roman" w:hAnsi="Times New Roman" w:cs="Times New Roman"/>
          <w:b/>
          <w:bCs/>
          <w:i/>
          <w:iCs/>
        </w:rPr>
      </w:pPr>
      <w:r w:rsidRPr="003F06D6">
        <w:rPr>
          <w:rFonts w:ascii="Times New Roman" w:hAnsi="Times New Roman" w:cs="Times New Roman"/>
          <w:b/>
          <w:bCs/>
          <w:i/>
          <w:iCs/>
        </w:rPr>
        <w:t>EXAMINER:</w:t>
      </w:r>
    </w:p>
    <w:p w14:paraId="41E060E6" w14:textId="01583111" w:rsidR="00602D70" w:rsidRPr="003F06D6" w:rsidRDefault="00602D70" w:rsidP="00602D70">
      <w:pPr>
        <w:pStyle w:val="myHeading2"/>
        <w:rPr>
          <w:rFonts w:ascii="Courier" w:hAnsi="Courier"/>
          <w:b w:val="0"/>
          <w:sz w:val="22"/>
          <w:szCs w:val="22"/>
          <w:u w:val="none"/>
        </w:rPr>
      </w:pPr>
      <w:r w:rsidRPr="003F06D6">
        <w:rPr>
          <w:rFonts w:ascii="Courier" w:hAnsi="Courier"/>
          <w:b w:val="0"/>
          <w:sz w:val="22"/>
          <w:szCs w:val="22"/>
          <w:u w:val="none"/>
        </w:rPr>
        <w:t>INSERT INTO `</w:t>
      </w:r>
      <w:r w:rsidR="00333288" w:rsidRPr="003F06D6">
        <w:rPr>
          <w:rFonts w:ascii="Courier" w:hAnsi="Courier"/>
          <w:b w:val="0"/>
          <w:sz w:val="22"/>
          <w:szCs w:val="22"/>
          <w:u w:val="none"/>
        </w:rPr>
        <w:t>EXAMI</w:t>
      </w:r>
      <w:r w:rsidR="005A52E8" w:rsidRPr="003F06D6">
        <w:rPr>
          <w:rFonts w:ascii="Courier" w:hAnsi="Courier"/>
          <w:b w:val="0"/>
          <w:sz w:val="22"/>
          <w:szCs w:val="22"/>
          <w:u w:val="none"/>
        </w:rPr>
        <w:t>N</w:t>
      </w:r>
      <w:r w:rsidR="00E71088" w:rsidRPr="003F06D6">
        <w:rPr>
          <w:rFonts w:ascii="Courier" w:hAnsi="Courier"/>
          <w:b w:val="0"/>
          <w:sz w:val="22"/>
          <w:szCs w:val="22"/>
          <w:u w:val="none"/>
        </w:rPr>
        <w:t>ER</w:t>
      </w:r>
      <w:r w:rsidRPr="003F06D6">
        <w:rPr>
          <w:rFonts w:ascii="Courier" w:hAnsi="Courier"/>
          <w:b w:val="0"/>
          <w:sz w:val="22"/>
          <w:szCs w:val="22"/>
          <w:u w:val="none"/>
        </w:rPr>
        <w:t>` (`</w:t>
      </w:r>
      <w:r w:rsidR="00EF0E2A" w:rsidRPr="003F06D6">
        <w:rPr>
          <w:rFonts w:ascii="Courier" w:hAnsi="Courier"/>
          <w:b w:val="0"/>
          <w:sz w:val="22"/>
          <w:szCs w:val="22"/>
          <w:u w:val="none"/>
        </w:rPr>
        <w:t>EMPLOYEE_ID</w:t>
      </w:r>
      <w:r w:rsidRPr="003F06D6">
        <w:rPr>
          <w:rFonts w:ascii="Courier" w:hAnsi="Courier"/>
          <w:b w:val="0"/>
          <w:sz w:val="22"/>
          <w:szCs w:val="22"/>
          <w:u w:val="none"/>
        </w:rPr>
        <w:t>`</w:t>
      </w:r>
      <w:r w:rsidR="00EF0E2A" w:rsidRPr="003F06D6">
        <w:rPr>
          <w:rFonts w:ascii="Courier" w:hAnsi="Courier"/>
          <w:b w:val="0"/>
          <w:sz w:val="22"/>
          <w:szCs w:val="22"/>
          <w:u w:val="none"/>
        </w:rPr>
        <w:t>, `NAME`, `CENTRE`</w:t>
      </w:r>
      <w:r w:rsidR="00273E3D" w:rsidRPr="003F06D6">
        <w:rPr>
          <w:rFonts w:ascii="Courier" w:hAnsi="Courier"/>
          <w:b w:val="0"/>
          <w:sz w:val="22"/>
          <w:szCs w:val="22"/>
          <w:u w:val="none"/>
        </w:rPr>
        <w:t>)</w:t>
      </w:r>
      <w:r w:rsidRPr="003F06D6">
        <w:rPr>
          <w:rFonts w:ascii="Courier" w:hAnsi="Courier"/>
          <w:b w:val="0"/>
          <w:sz w:val="22"/>
          <w:szCs w:val="22"/>
          <w:u w:val="none"/>
        </w:rPr>
        <w:t xml:space="preserve"> VALUES</w:t>
      </w:r>
    </w:p>
    <w:p w14:paraId="748DBAD5" w14:textId="004C59F3" w:rsidR="004814A6" w:rsidRPr="003F06D6" w:rsidRDefault="00602D70" w:rsidP="00602D70">
      <w:pPr>
        <w:rPr>
          <w:rFonts w:ascii="Courier" w:hAnsi="Courier"/>
        </w:rPr>
      </w:pPr>
      <w:r w:rsidRPr="003F06D6">
        <w:rPr>
          <w:rFonts w:ascii="Courier" w:hAnsi="Courier"/>
        </w:rPr>
        <w:t>('</w:t>
      </w:r>
      <w:r w:rsidR="006275FF" w:rsidRPr="003F06D6">
        <w:rPr>
          <w:rFonts w:ascii="Courier" w:hAnsi="Courier"/>
        </w:rPr>
        <w:t>00000</w:t>
      </w:r>
      <w:r w:rsidR="00475850" w:rsidRPr="003F06D6">
        <w:rPr>
          <w:rFonts w:ascii="Courier" w:hAnsi="Courier"/>
        </w:rPr>
        <w:t>1</w:t>
      </w:r>
      <w:r w:rsidRPr="003F06D6">
        <w:rPr>
          <w:rFonts w:ascii="Courier" w:hAnsi="Courier"/>
        </w:rPr>
        <w:t>'</w:t>
      </w:r>
      <w:r w:rsidR="006275FF" w:rsidRPr="003F06D6">
        <w:rPr>
          <w:rFonts w:ascii="Courier" w:hAnsi="Courier"/>
        </w:rPr>
        <w:t>, 'Andreas Vlachidis', '</w:t>
      </w:r>
      <w:r w:rsidR="00FF378C" w:rsidRPr="003F06D6">
        <w:rPr>
          <w:rFonts w:ascii="Courier" w:hAnsi="Courier"/>
        </w:rPr>
        <w:t>123456</w:t>
      </w:r>
      <w:r w:rsidR="006275FF" w:rsidRPr="003F06D6">
        <w:rPr>
          <w:rFonts w:ascii="Courier" w:hAnsi="Courier"/>
        </w:rPr>
        <w:t>'</w:t>
      </w:r>
      <w:r w:rsidRPr="003F06D6">
        <w:rPr>
          <w:rFonts w:ascii="Courier" w:hAnsi="Courier"/>
        </w:rPr>
        <w:t>)</w:t>
      </w:r>
      <w:r w:rsidR="00475850" w:rsidRPr="003F06D6">
        <w:rPr>
          <w:rFonts w:ascii="Courier" w:hAnsi="Courier"/>
        </w:rPr>
        <w:t>, ('000002', 'Rob Miller', '</w:t>
      </w:r>
      <w:r w:rsidR="00FF378C" w:rsidRPr="003F06D6">
        <w:rPr>
          <w:rFonts w:ascii="Courier" w:hAnsi="Courier"/>
        </w:rPr>
        <w:t>123456</w:t>
      </w:r>
      <w:r w:rsidR="00475850" w:rsidRPr="003F06D6">
        <w:rPr>
          <w:rFonts w:ascii="Courier" w:hAnsi="Courier"/>
        </w:rPr>
        <w:t>'</w:t>
      </w:r>
      <w:proofErr w:type="gramStart"/>
      <w:r w:rsidR="00475850" w:rsidRPr="003F06D6">
        <w:rPr>
          <w:rFonts w:ascii="Courier" w:hAnsi="Courier"/>
        </w:rPr>
        <w:t>);</w:t>
      </w:r>
      <w:proofErr w:type="gramEnd"/>
    </w:p>
    <w:p w14:paraId="46E2E52E" w14:textId="45D98857" w:rsidR="00E25E28" w:rsidRDefault="00F2210F" w:rsidP="00E25E28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EXAMINER` (`EMPLOYEE_ID`, `NAME`, `CENTRE`) VALUES</w:t>
      </w:r>
      <w:r w:rsidR="00DD1122">
        <w:rPr>
          <w:rFonts w:ascii="Courier" w:hAnsi="Courier"/>
          <w:bCs/>
        </w:rPr>
        <w:t xml:space="preserve"> </w:t>
      </w:r>
      <w:r w:rsidR="00E25E28" w:rsidRPr="003F06D6">
        <w:rPr>
          <w:rFonts w:ascii="Courier" w:hAnsi="Courier"/>
        </w:rPr>
        <w:t>('00000</w:t>
      </w:r>
      <w:r w:rsidR="00F967F5">
        <w:rPr>
          <w:rFonts w:ascii="Courier" w:hAnsi="Courier"/>
        </w:rPr>
        <w:t>3</w:t>
      </w:r>
      <w:r w:rsidR="00E25E28" w:rsidRPr="003F06D6">
        <w:rPr>
          <w:rFonts w:ascii="Courier" w:hAnsi="Courier"/>
        </w:rPr>
        <w:t>', '</w:t>
      </w:r>
      <w:r w:rsidR="00A4204B">
        <w:rPr>
          <w:rFonts w:ascii="Courier" w:hAnsi="Courier"/>
        </w:rPr>
        <w:t>Adam Crymble</w:t>
      </w:r>
      <w:r w:rsidR="00E25E28" w:rsidRPr="003F06D6">
        <w:rPr>
          <w:rFonts w:ascii="Courier" w:hAnsi="Courier"/>
        </w:rPr>
        <w:t>', '1</w:t>
      </w:r>
      <w:r w:rsidR="00F967F5">
        <w:rPr>
          <w:rFonts w:ascii="Courier" w:hAnsi="Courier"/>
        </w:rPr>
        <w:t>12233</w:t>
      </w:r>
      <w:r w:rsidR="00E25E28" w:rsidRPr="003F06D6">
        <w:rPr>
          <w:rFonts w:ascii="Courier" w:hAnsi="Courier"/>
        </w:rPr>
        <w:t>'</w:t>
      </w:r>
      <w:proofErr w:type="gramStart"/>
      <w:r w:rsidR="00E25E28" w:rsidRPr="003F06D6">
        <w:rPr>
          <w:rFonts w:ascii="Courier" w:hAnsi="Courier"/>
        </w:rPr>
        <w:t>);</w:t>
      </w:r>
      <w:proofErr w:type="gramEnd"/>
    </w:p>
    <w:p w14:paraId="282F1E66" w14:textId="3137A30C" w:rsidR="009A3939" w:rsidRDefault="009A3939" w:rsidP="00E25E28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EXAMINER` (`EMPLOYEE_ID`, `NAME`, `CENTRE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00000</w:t>
      </w:r>
      <w:r>
        <w:rPr>
          <w:rFonts w:ascii="Courier" w:hAnsi="Courier"/>
        </w:rPr>
        <w:t>4</w:t>
      </w:r>
      <w:r w:rsidRPr="003F06D6">
        <w:rPr>
          <w:rFonts w:ascii="Courier" w:hAnsi="Courier"/>
        </w:rPr>
        <w:t>', '</w:t>
      </w:r>
      <w:r w:rsidR="00551241">
        <w:rPr>
          <w:rFonts w:ascii="Courier" w:hAnsi="Courier"/>
        </w:rPr>
        <w:t>Oliver Duke-Williams</w:t>
      </w:r>
      <w:r w:rsidRPr="003F06D6">
        <w:rPr>
          <w:rFonts w:ascii="Courier" w:hAnsi="Courier"/>
        </w:rPr>
        <w:t>', '</w:t>
      </w:r>
      <w:r w:rsidR="00BC2D31">
        <w:rPr>
          <w:rFonts w:ascii="Courier" w:hAnsi="Courier"/>
        </w:rPr>
        <w:t>224466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1DD40B61" w14:textId="64F2E693" w:rsidR="00551241" w:rsidRPr="003F06D6" w:rsidRDefault="00551241" w:rsidP="00E25E28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EXAMINER` (`EMPLOYEE_ID`, `NAME`, `CENTRE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00000</w:t>
      </w:r>
      <w:r>
        <w:rPr>
          <w:rFonts w:ascii="Courier" w:hAnsi="Courier"/>
        </w:rPr>
        <w:t>5</w:t>
      </w:r>
      <w:r w:rsidRPr="003F06D6">
        <w:rPr>
          <w:rFonts w:ascii="Courier" w:hAnsi="Courier"/>
        </w:rPr>
        <w:t>', '</w:t>
      </w:r>
      <w:r w:rsidR="000F6159">
        <w:rPr>
          <w:rFonts w:ascii="Courier" w:hAnsi="Courier"/>
        </w:rPr>
        <w:t>Antonis Bikakis</w:t>
      </w:r>
      <w:r w:rsidRPr="003F06D6">
        <w:rPr>
          <w:rFonts w:ascii="Courier" w:hAnsi="Courier"/>
        </w:rPr>
        <w:t>', '</w:t>
      </w:r>
      <w:r>
        <w:rPr>
          <w:rFonts w:ascii="Courier" w:hAnsi="Courier"/>
        </w:rPr>
        <w:t>336699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0E0DF494" w14:textId="06EA67DC" w:rsidR="001637FD" w:rsidRDefault="001637FD" w:rsidP="001637FD">
      <w:pPr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DRIVING_</w:t>
      </w:r>
      <w:r w:rsidR="00700B7E">
        <w:rPr>
          <w:rFonts w:ascii="Times New Roman" w:hAnsi="Times New Roman" w:cs="Times New Roman"/>
          <w:b/>
          <w:bCs/>
          <w:i/>
          <w:iCs/>
        </w:rPr>
        <w:t>INSTRUCTOR</w:t>
      </w:r>
      <w:r w:rsidRPr="003F06D6">
        <w:rPr>
          <w:rFonts w:ascii="Times New Roman" w:hAnsi="Times New Roman" w:cs="Times New Roman"/>
          <w:b/>
          <w:bCs/>
          <w:i/>
          <w:iCs/>
        </w:rPr>
        <w:t>:</w:t>
      </w:r>
    </w:p>
    <w:p w14:paraId="3D093FC6" w14:textId="6B9B83C8" w:rsidR="001637FD" w:rsidRPr="001637FD" w:rsidRDefault="009A732B" w:rsidP="001637FD">
      <w:pPr>
        <w:rPr>
          <w:rFonts w:ascii="Times New Roman" w:hAnsi="Times New Roman" w:cs="Times New Roman"/>
        </w:rPr>
      </w:pPr>
      <w:r w:rsidRPr="00F2210F">
        <w:rPr>
          <w:rFonts w:ascii="Courier" w:hAnsi="Courier"/>
          <w:bCs/>
        </w:rPr>
        <w:t>INSERT INTO `</w:t>
      </w:r>
      <w:r w:rsidR="00954E87">
        <w:rPr>
          <w:rFonts w:ascii="Courier" w:hAnsi="Courier"/>
          <w:bCs/>
        </w:rPr>
        <w:t>DRIVING_INSTRUCTOR</w:t>
      </w:r>
      <w:r w:rsidRPr="00F2210F">
        <w:rPr>
          <w:rFonts w:ascii="Courier" w:hAnsi="Courier"/>
          <w:bCs/>
        </w:rPr>
        <w:t>` (`</w:t>
      </w:r>
      <w:r w:rsidR="00E6360C">
        <w:rPr>
          <w:rFonts w:ascii="Courier" w:hAnsi="Courier"/>
          <w:bCs/>
        </w:rPr>
        <w:t>SSN</w:t>
      </w:r>
      <w:r w:rsidRPr="00F2210F">
        <w:rPr>
          <w:rFonts w:ascii="Courier" w:hAnsi="Courier"/>
          <w:bCs/>
        </w:rPr>
        <w:t>`, `NAME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 w:rsidR="00B273EC">
        <w:rPr>
          <w:rFonts w:ascii="Courier" w:hAnsi="Courier"/>
        </w:rPr>
        <w:t>000001</w:t>
      </w:r>
      <w:r w:rsidRPr="003F06D6">
        <w:rPr>
          <w:rFonts w:ascii="Courier" w:hAnsi="Courier"/>
        </w:rPr>
        <w:t>', '</w:t>
      </w:r>
      <w:r w:rsidR="00943138">
        <w:rPr>
          <w:rFonts w:ascii="Courier" w:hAnsi="Courier"/>
        </w:rPr>
        <w:t>Kahn Akpinar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0111FA24" w14:textId="28EA185B" w:rsidR="00227E6C" w:rsidRDefault="00670BB1" w:rsidP="00602D70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DRIVING_INSTRUCTOR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SSN</w:t>
      </w:r>
      <w:r w:rsidRPr="00F2210F">
        <w:rPr>
          <w:rFonts w:ascii="Courier" w:hAnsi="Courier"/>
          <w:bCs/>
        </w:rPr>
        <w:t>`, `NAME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2</w:t>
      </w:r>
      <w:r w:rsidRPr="003F06D6">
        <w:rPr>
          <w:rFonts w:ascii="Courier" w:hAnsi="Courier"/>
        </w:rPr>
        <w:t>', '</w:t>
      </w:r>
      <w:r w:rsidR="006E4E1F">
        <w:rPr>
          <w:rFonts w:ascii="Courier" w:hAnsi="Courier"/>
        </w:rPr>
        <w:t>Costas</w:t>
      </w:r>
      <w:r>
        <w:rPr>
          <w:rFonts w:ascii="Courier" w:hAnsi="Courier"/>
        </w:rPr>
        <w:t xml:space="preserve"> </w:t>
      </w:r>
      <w:proofErr w:type="spellStart"/>
      <w:r w:rsidR="006E4E1F">
        <w:rPr>
          <w:rFonts w:ascii="Courier" w:hAnsi="Courier"/>
        </w:rPr>
        <w:t>Pantelli</w:t>
      </w:r>
      <w:proofErr w:type="spellEnd"/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37B5234A" w14:textId="70DB12F2" w:rsidR="00765D57" w:rsidRDefault="00765D57" w:rsidP="00602D70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DRIVING_INSTRUCTOR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SSN</w:t>
      </w:r>
      <w:r w:rsidRPr="00F2210F">
        <w:rPr>
          <w:rFonts w:ascii="Courier" w:hAnsi="Courier"/>
          <w:bCs/>
        </w:rPr>
        <w:t>`, `NAME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3</w:t>
      </w:r>
      <w:r w:rsidRPr="003F06D6">
        <w:rPr>
          <w:rFonts w:ascii="Courier" w:hAnsi="Courier"/>
        </w:rPr>
        <w:t>', '</w:t>
      </w:r>
      <w:r>
        <w:rPr>
          <w:rFonts w:ascii="Courier" w:hAnsi="Courier"/>
        </w:rPr>
        <w:t>Helen Johnson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13263D8B" w14:textId="27753E0A" w:rsidR="00765D57" w:rsidRDefault="00765D57" w:rsidP="00765D57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DRIVING_INSTRUCTOR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SSN</w:t>
      </w:r>
      <w:r w:rsidRPr="00F2210F">
        <w:rPr>
          <w:rFonts w:ascii="Courier" w:hAnsi="Courier"/>
          <w:bCs/>
        </w:rPr>
        <w:t>`, `NAME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4</w:t>
      </w:r>
      <w:r w:rsidRPr="003F06D6">
        <w:rPr>
          <w:rFonts w:ascii="Courier" w:hAnsi="Courier"/>
        </w:rPr>
        <w:t>', '</w:t>
      </w:r>
      <w:r>
        <w:rPr>
          <w:rFonts w:ascii="Courier" w:hAnsi="Courier"/>
        </w:rPr>
        <w:t>Tasha Samson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56CD36C6" w14:textId="6221D2BC" w:rsidR="00765D57" w:rsidRDefault="00765D57" w:rsidP="00765D57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DRIVING_INSTRUCTOR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SSN</w:t>
      </w:r>
      <w:r w:rsidRPr="00F2210F">
        <w:rPr>
          <w:rFonts w:ascii="Courier" w:hAnsi="Courier"/>
          <w:bCs/>
        </w:rPr>
        <w:t>`, `NAME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5</w:t>
      </w:r>
      <w:r w:rsidRPr="003F06D6">
        <w:rPr>
          <w:rFonts w:ascii="Courier" w:hAnsi="Courier"/>
        </w:rPr>
        <w:t>', '</w:t>
      </w:r>
      <w:r>
        <w:rPr>
          <w:rFonts w:ascii="Courier" w:hAnsi="Courier"/>
        </w:rPr>
        <w:t>Chris Black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69AF2872" w14:textId="0B488FFD" w:rsidR="00365801" w:rsidRDefault="00365801" w:rsidP="00365801">
      <w:pPr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DRIVING_</w:t>
      </w:r>
      <w:r w:rsidR="0085240B">
        <w:rPr>
          <w:rFonts w:ascii="Times New Roman" w:hAnsi="Times New Roman" w:cs="Times New Roman"/>
          <w:b/>
          <w:bCs/>
          <w:i/>
          <w:iCs/>
        </w:rPr>
        <w:t>LICENSE_EXAM_APPLICANT</w:t>
      </w:r>
      <w:r w:rsidRPr="003F06D6">
        <w:rPr>
          <w:rFonts w:ascii="Times New Roman" w:hAnsi="Times New Roman" w:cs="Times New Roman"/>
          <w:b/>
          <w:bCs/>
          <w:i/>
          <w:iCs/>
        </w:rPr>
        <w:t>:</w:t>
      </w:r>
    </w:p>
    <w:p w14:paraId="469E5575" w14:textId="14A13F67" w:rsidR="00275BB1" w:rsidRPr="003F06D6" w:rsidRDefault="00375EB1" w:rsidP="00765D57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DRIVING_</w:t>
      </w:r>
      <w:r w:rsidR="007B1A4A">
        <w:rPr>
          <w:rFonts w:ascii="Courier" w:hAnsi="Courier"/>
          <w:bCs/>
        </w:rPr>
        <w:t>LICENSE_EXAM_APPLICANT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SSN</w:t>
      </w:r>
      <w:r w:rsidRPr="00F2210F">
        <w:rPr>
          <w:rFonts w:ascii="Courier" w:hAnsi="Courier"/>
          <w:bCs/>
        </w:rPr>
        <w:t>`,</w:t>
      </w:r>
      <w:r w:rsidR="001D75E8">
        <w:rPr>
          <w:rFonts w:ascii="Courier" w:hAnsi="Courier"/>
          <w:bCs/>
        </w:rPr>
        <w:t xml:space="preserve"> </w:t>
      </w:r>
      <w:r w:rsidR="001D75E8" w:rsidRPr="00F2210F">
        <w:rPr>
          <w:rFonts w:ascii="Courier" w:hAnsi="Courier"/>
          <w:bCs/>
        </w:rPr>
        <w:t>`</w:t>
      </w:r>
      <w:r w:rsidR="001D75E8">
        <w:rPr>
          <w:rFonts w:ascii="Courier" w:hAnsi="Courier"/>
          <w:bCs/>
        </w:rPr>
        <w:t>NAME</w:t>
      </w:r>
      <w:r w:rsidR="001D75E8" w:rsidRPr="00F2210F">
        <w:rPr>
          <w:rFonts w:ascii="Courier" w:hAnsi="Courier"/>
          <w:bCs/>
        </w:rPr>
        <w:t>`,</w:t>
      </w:r>
      <w:r w:rsidRPr="00F2210F">
        <w:rPr>
          <w:rFonts w:ascii="Courier" w:hAnsi="Courier"/>
          <w:bCs/>
        </w:rPr>
        <w:t xml:space="preserve"> `</w:t>
      </w:r>
      <w:r w:rsidR="00D72DC8">
        <w:rPr>
          <w:rFonts w:ascii="Courier" w:hAnsi="Courier"/>
          <w:bCs/>
        </w:rPr>
        <w:t>TAUGHT_BY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1</w:t>
      </w:r>
      <w:r w:rsidRPr="003F06D6">
        <w:rPr>
          <w:rFonts w:ascii="Courier" w:hAnsi="Courier"/>
        </w:rPr>
        <w:t>', '</w:t>
      </w:r>
      <w:r w:rsidR="00B26D9D">
        <w:rPr>
          <w:rFonts w:ascii="Courier" w:hAnsi="Courier"/>
        </w:rPr>
        <w:t>Shakil Ali</w:t>
      </w:r>
      <w:r w:rsidRPr="003F06D6">
        <w:rPr>
          <w:rFonts w:ascii="Courier" w:hAnsi="Courier"/>
        </w:rPr>
        <w:t>'</w:t>
      </w:r>
      <w:r w:rsidR="00B26D9D">
        <w:rPr>
          <w:rFonts w:ascii="Courier" w:hAnsi="Courier"/>
        </w:rPr>
        <w:t xml:space="preserve">, </w:t>
      </w:r>
      <w:r w:rsidR="00B26D9D" w:rsidRPr="003F06D6">
        <w:rPr>
          <w:rFonts w:ascii="Courier" w:hAnsi="Courier"/>
        </w:rPr>
        <w:t>'</w:t>
      </w:r>
      <w:r w:rsidR="00B26D9D">
        <w:rPr>
          <w:rFonts w:ascii="Courier" w:hAnsi="Courier"/>
        </w:rPr>
        <w:t>000001</w:t>
      </w:r>
      <w:r w:rsidR="00B26D9D"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57D9BA4E" w14:textId="23F4E869" w:rsidR="00765D57" w:rsidRPr="003F06D6" w:rsidRDefault="004E7F12" w:rsidP="00765D57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DRIVING_LICENSE_EXAM_APPLICANT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SSN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NAME</w:t>
      </w:r>
      <w:r w:rsidRPr="00F2210F">
        <w:rPr>
          <w:rFonts w:ascii="Courier" w:hAnsi="Courier"/>
          <w:bCs/>
        </w:rPr>
        <w:t>`, `</w:t>
      </w:r>
      <w:r>
        <w:rPr>
          <w:rFonts w:ascii="Courier" w:hAnsi="Courier"/>
          <w:bCs/>
        </w:rPr>
        <w:t>TAUGHT_BY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0618A0">
        <w:rPr>
          <w:rFonts w:ascii="Courier" w:hAnsi="Courier"/>
        </w:rPr>
        <w:t>2</w:t>
      </w:r>
      <w:r w:rsidRPr="003F06D6">
        <w:rPr>
          <w:rFonts w:ascii="Courier" w:hAnsi="Courier"/>
        </w:rPr>
        <w:t>', '</w:t>
      </w:r>
      <w:r w:rsidR="000618A0">
        <w:rPr>
          <w:rFonts w:ascii="Courier" w:hAnsi="Courier"/>
        </w:rPr>
        <w:t>Ahmet Ozturk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1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531A7F07" w14:textId="7A8C0FBE" w:rsidR="00471FE8" w:rsidRDefault="00471FE8" w:rsidP="00471FE8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DRIVING_LICENSE_EXAM_APPLICANT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SSN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NAME</w:t>
      </w:r>
      <w:r w:rsidRPr="00F2210F">
        <w:rPr>
          <w:rFonts w:ascii="Courier" w:hAnsi="Courier"/>
          <w:bCs/>
        </w:rPr>
        <w:t>`, `</w:t>
      </w:r>
      <w:r>
        <w:rPr>
          <w:rFonts w:ascii="Courier" w:hAnsi="Courier"/>
          <w:bCs/>
        </w:rPr>
        <w:t>TAUGHT_BY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3</w:t>
      </w:r>
      <w:r w:rsidRPr="003F06D6">
        <w:rPr>
          <w:rFonts w:ascii="Courier" w:hAnsi="Courier"/>
        </w:rPr>
        <w:t>', '</w:t>
      </w:r>
      <w:r>
        <w:rPr>
          <w:rFonts w:ascii="Courier" w:hAnsi="Courier"/>
        </w:rPr>
        <w:t>Hamwar Mehmud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1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7004EBF4" w14:textId="176C6D47" w:rsidR="00AE5007" w:rsidRPr="003F06D6" w:rsidRDefault="00AE5007" w:rsidP="00AE5007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DRIVING_LICENSE_EXAM_APPLICANT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SSN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NAME</w:t>
      </w:r>
      <w:r w:rsidRPr="00F2210F">
        <w:rPr>
          <w:rFonts w:ascii="Courier" w:hAnsi="Courier"/>
          <w:bCs/>
        </w:rPr>
        <w:t>`, `</w:t>
      </w:r>
      <w:r>
        <w:rPr>
          <w:rFonts w:ascii="Courier" w:hAnsi="Courier"/>
          <w:bCs/>
        </w:rPr>
        <w:t>TAUGHT_BY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F31E1A">
        <w:rPr>
          <w:rFonts w:ascii="Courier" w:hAnsi="Courier"/>
        </w:rPr>
        <w:t>4</w:t>
      </w:r>
      <w:r w:rsidRPr="003F06D6">
        <w:rPr>
          <w:rFonts w:ascii="Courier" w:hAnsi="Courier"/>
        </w:rPr>
        <w:t>', '</w:t>
      </w:r>
      <w:r w:rsidR="00F31E1A">
        <w:rPr>
          <w:rFonts w:ascii="Courier" w:hAnsi="Courier"/>
        </w:rPr>
        <w:t>Kiran Foolchand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F31E1A">
        <w:rPr>
          <w:rFonts w:ascii="Courier" w:hAnsi="Courier"/>
        </w:rPr>
        <w:t>2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2EF38346" w14:textId="7DCFD92D" w:rsidR="00F31E1A" w:rsidRPr="003F06D6" w:rsidRDefault="00F31E1A" w:rsidP="00F31E1A">
      <w:pPr>
        <w:rPr>
          <w:rFonts w:ascii="Courier" w:hAnsi="Courier"/>
        </w:rPr>
      </w:pPr>
      <w:r w:rsidRPr="00F2210F">
        <w:rPr>
          <w:rFonts w:ascii="Courier" w:hAnsi="Courier"/>
          <w:bCs/>
        </w:rPr>
        <w:lastRenderedPageBreak/>
        <w:t>INSERT INTO `</w:t>
      </w:r>
      <w:r>
        <w:rPr>
          <w:rFonts w:ascii="Courier" w:hAnsi="Courier"/>
          <w:bCs/>
        </w:rPr>
        <w:t>DRIVING_LICENSE_EXAM_APPLICANT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SSN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NAME</w:t>
      </w:r>
      <w:r w:rsidRPr="00F2210F">
        <w:rPr>
          <w:rFonts w:ascii="Courier" w:hAnsi="Courier"/>
          <w:bCs/>
        </w:rPr>
        <w:t>`, `</w:t>
      </w:r>
      <w:r>
        <w:rPr>
          <w:rFonts w:ascii="Courier" w:hAnsi="Courier"/>
          <w:bCs/>
        </w:rPr>
        <w:t>TAUGHT_BY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074FE2">
        <w:rPr>
          <w:rFonts w:ascii="Courier" w:hAnsi="Courier"/>
        </w:rPr>
        <w:t>5</w:t>
      </w:r>
      <w:r w:rsidRPr="003F06D6">
        <w:rPr>
          <w:rFonts w:ascii="Courier" w:hAnsi="Courier"/>
        </w:rPr>
        <w:t>', '</w:t>
      </w:r>
      <w:r w:rsidR="00C62327">
        <w:rPr>
          <w:rFonts w:ascii="Courier" w:hAnsi="Courier"/>
        </w:rPr>
        <w:t>Christina</w:t>
      </w:r>
      <w:r w:rsidR="00C05773">
        <w:rPr>
          <w:rFonts w:ascii="Courier" w:hAnsi="Courier"/>
        </w:rPr>
        <w:t xml:space="preserve"> </w:t>
      </w:r>
      <w:r w:rsidR="00C62327">
        <w:rPr>
          <w:rFonts w:ascii="Courier" w:hAnsi="Courier"/>
        </w:rPr>
        <w:t>Brown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C62327">
        <w:rPr>
          <w:rFonts w:ascii="Courier" w:hAnsi="Courier"/>
        </w:rPr>
        <w:t>5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7ADCC6D2" w14:textId="4C333FD6" w:rsidR="005158FC" w:rsidRDefault="005158FC" w:rsidP="005158FC">
      <w:pPr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EXAM_</w:t>
      </w:r>
      <w:r w:rsidR="00A86492">
        <w:rPr>
          <w:rFonts w:ascii="Times New Roman" w:hAnsi="Times New Roman" w:cs="Times New Roman"/>
          <w:b/>
          <w:bCs/>
          <w:i/>
          <w:iCs/>
        </w:rPr>
        <w:t>DRIVING_ROUTE</w:t>
      </w:r>
      <w:r w:rsidRPr="003F06D6">
        <w:rPr>
          <w:rFonts w:ascii="Times New Roman" w:hAnsi="Times New Roman" w:cs="Times New Roman"/>
          <w:b/>
          <w:bCs/>
          <w:i/>
          <w:iCs/>
        </w:rPr>
        <w:t>:</w:t>
      </w:r>
    </w:p>
    <w:p w14:paraId="35A28002" w14:textId="04D29D72" w:rsidR="004A706A" w:rsidRDefault="00471FB1" w:rsidP="005158FC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EXAM_</w:t>
      </w:r>
      <w:r w:rsidR="000C2C42">
        <w:rPr>
          <w:rFonts w:ascii="Courier" w:hAnsi="Courier"/>
          <w:bCs/>
        </w:rPr>
        <w:t>DRIVING_ROUTE</w:t>
      </w:r>
      <w:r w:rsidRPr="00F2210F">
        <w:rPr>
          <w:rFonts w:ascii="Courier" w:hAnsi="Courier"/>
          <w:bCs/>
        </w:rPr>
        <w:t>` (`</w:t>
      </w:r>
      <w:r w:rsidR="005B15BE">
        <w:rPr>
          <w:rFonts w:ascii="Courier" w:hAnsi="Courier"/>
          <w:bCs/>
        </w:rPr>
        <w:t>ROUTE_ID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 w:rsidR="003E4750">
        <w:rPr>
          <w:rFonts w:ascii="Courier" w:hAnsi="Courier"/>
          <w:bCs/>
        </w:rPr>
        <w:t>POSSIBLE_IN_WINTER</w:t>
      </w:r>
      <w:r w:rsidRPr="00F2210F">
        <w:rPr>
          <w:rFonts w:ascii="Courier" w:hAnsi="Courier"/>
          <w:bCs/>
        </w:rPr>
        <w:t>`, `</w:t>
      </w:r>
      <w:r w:rsidR="00D10D7D">
        <w:rPr>
          <w:rFonts w:ascii="Courier" w:hAnsi="Courier"/>
          <w:bCs/>
        </w:rPr>
        <w:t>CENTRE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0258B7">
        <w:rPr>
          <w:rFonts w:ascii="Courier" w:hAnsi="Courier"/>
        </w:rPr>
        <w:t>1</w:t>
      </w:r>
      <w:r w:rsidRPr="003F06D6">
        <w:rPr>
          <w:rFonts w:ascii="Courier" w:hAnsi="Courier"/>
        </w:rPr>
        <w:t xml:space="preserve">', </w:t>
      </w:r>
      <w:r w:rsidR="0083559C">
        <w:rPr>
          <w:rFonts w:ascii="Courier" w:hAnsi="Courier"/>
        </w:rPr>
        <w:t>TRUE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 w:rsidR="005A0783" w:rsidRPr="003F06D6">
        <w:rPr>
          <w:rFonts w:ascii="Courier" w:hAnsi="Courier"/>
        </w:rPr>
        <w:t>123456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3F8EE03C" w14:textId="27701042" w:rsidR="00751BA5" w:rsidRPr="00EB0451" w:rsidRDefault="001022D4" w:rsidP="005158FC">
      <w:pPr>
        <w:rPr>
          <w:rFonts w:ascii="Times New Roman" w:hAnsi="Times New Roman" w:cs="Times New Roman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EXAM_DRIVING_ROUTE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ROUTE_ID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POSSIBLE_IN_WINTER</w:t>
      </w:r>
      <w:r w:rsidRPr="00F2210F">
        <w:rPr>
          <w:rFonts w:ascii="Courier" w:hAnsi="Courier"/>
          <w:bCs/>
        </w:rPr>
        <w:t>`, `</w:t>
      </w:r>
      <w:r>
        <w:rPr>
          <w:rFonts w:ascii="Courier" w:hAnsi="Courier"/>
          <w:bCs/>
        </w:rPr>
        <w:t>CENTRE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985937">
        <w:rPr>
          <w:rFonts w:ascii="Courier" w:hAnsi="Courier"/>
        </w:rPr>
        <w:t>2</w:t>
      </w:r>
      <w:r w:rsidRPr="003F06D6">
        <w:rPr>
          <w:rFonts w:ascii="Courier" w:hAnsi="Courier"/>
        </w:rPr>
        <w:t xml:space="preserve">', </w:t>
      </w:r>
      <w:r>
        <w:rPr>
          <w:rFonts w:ascii="Courier" w:hAnsi="Courier"/>
        </w:rPr>
        <w:t xml:space="preserve">TRUE, </w:t>
      </w:r>
      <w:r w:rsidRPr="003F06D6">
        <w:rPr>
          <w:rFonts w:ascii="Courier" w:hAnsi="Courier"/>
        </w:rPr>
        <w:t>'</w:t>
      </w:r>
      <w:r w:rsidR="00027B7E">
        <w:rPr>
          <w:rFonts w:ascii="Courier" w:hAnsi="Courier"/>
        </w:rPr>
        <w:t>123456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6A44E4A8" w14:textId="174E9E16" w:rsidR="00AE5007" w:rsidRDefault="0083559C" w:rsidP="00471FE8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EXAM_DRIVING_ROUTE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ROUTE_ID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POSSIBLE_IN_WINTER</w:t>
      </w:r>
      <w:r w:rsidRPr="00F2210F">
        <w:rPr>
          <w:rFonts w:ascii="Courier" w:hAnsi="Courier"/>
          <w:bCs/>
        </w:rPr>
        <w:t>`, `</w:t>
      </w:r>
      <w:r>
        <w:rPr>
          <w:rFonts w:ascii="Courier" w:hAnsi="Courier"/>
          <w:bCs/>
        </w:rPr>
        <w:t>CENTRE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484262">
        <w:rPr>
          <w:rFonts w:ascii="Courier" w:hAnsi="Courier"/>
        </w:rPr>
        <w:t>3</w:t>
      </w:r>
      <w:r w:rsidRPr="003F06D6">
        <w:rPr>
          <w:rFonts w:ascii="Courier" w:hAnsi="Courier"/>
        </w:rPr>
        <w:t xml:space="preserve">', </w:t>
      </w:r>
      <w:r w:rsidR="00484262">
        <w:rPr>
          <w:rFonts w:ascii="Courier" w:hAnsi="Courier"/>
        </w:rPr>
        <w:t>FALSE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 w:rsidR="002B2202" w:rsidRPr="003F06D6">
        <w:rPr>
          <w:rFonts w:ascii="Courier" w:hAnsi="Courier"/>
        </w:rPr>
        <w:t>112233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3E137162" w14:textId="25E4C9B1" w:rsidR="00B01E23" w:rsidRDefault="00B01E23" w:rsidP="00471FE8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EXAM_DRIVING_ROUTE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ROUTE_ID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POSSIBLE_IN_WINTER</w:t>
      </w:r>
      <w:r w:rsidRPr="00F2210F">
        <w:rPr>
          <w:rFonts w:ascii="Courier" w:hAnsi="Courier"/>
          <w:bCs/>
        </w:rPr>
        <w:t>`, `</w:t>
      </w:r>
      <w:r>
        <w:rPr>
          <w:rFonts w:ascii="Courier" w:hAnsi="Courier"/>
          <w:bCs/>
        </w:rPr>
        <w:t>CENTRE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1078F6">
        <w:rPr>
          <w:rFonts w:ascii="Courier" w:hAnsi="Courier"/>
        </w:rPr>
        <w:t>4</w:t>
      </w:r>
      <w:r w:rsidRPr="003F06D6">
        <w:rPr>
          <w:rFonts w:ascii="Courier" w:hAnsi="Courier"/>
        </w:rPr>
        <w:t xml:space="preserve">', </w:t>
      </w:r>
      <w:r>
        <w:rPr>
          <w:rFonts w:ascii="Courier" w:hAnsi="Courier"/>
        </w:rPr>
        <w:t xml:space="preserve">FALSE, </w:t>
      </w:r>
      <w:r w:rsidRPr="003F06D6">
        <w:rPr>
          <w:rFonts w:ascii="Courier" w:hAnsi="Courier"/>
        </w:rPr>
        <w:t>'</w:t>
      </w:r>
      <w:r w:rsidR="0077522F" w:rsidRPr="003F06D6">
        <w:rPr>
          <w:rFonts w:ascii="Courier" w:hAnsi="Courier"/>
        </w:rPr>
        <w:t>224466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551A625E" w14:textId="3612B4A7" w:rsidR="00F94D4B" w:rsidRDefault="00187B59" w:rsidP="00471FE8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EXAM_DRIVING_ROUTE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ROUTE_ID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POSSIBLE_IN_WINTER</w:t>
      </w:r>
      <w:r w:rsidRPr="00F2210F">
        <w:rPr>
          <w:rFonts w:ascii="Courier" w:hAnsi="Courier"/>
          <w:bCs/>
        </w:rPr>
        <w:t>`, `</w:t>
      </w:r>
      <w:r>
        <w:rPr>
          <w:rFonts w:ascii="Courier" w:hAnsi="Courier"/>
          <w:bCs/>
        </w:rPr>
        <w:t>CENTRE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391CFB">
        <w:rPr>
          <w:rFonts w:ascii="Courier" w:hAnsi="Courier"/>
        </w:rPr>
        <w:t>5</w:t>
      </w:r>
      <w:r w:rsidRPr="003F06D6">
        <w:rPr>
          <w:rFonts w:ascii="Courier" w:hAnsi="Courier"/>
        </w:rPr>
        <w:t xml:space="preserve">', </w:t>
      </w:r>
      <w:r>
        <w:rPr>
          <w:rFonts w:ascii="Courier" w:hAnsi="Courier"/>
        </w:rPr>
        <w:t xml:space="preserve">FALSE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33</w:t>
      </w:r>
      <w:r w:rsidRPr="003F06D6">
        <w:rPr>
          <w:rFonts w:ascii="Courier" w:hAnsi="Courier"/>
        </w:rPr>
        <w:t>66</w:t>
      </w:r>
      <w:r>
        <w:rPr>
          <w:rFonts w:ascii="Courier" w:hAnsi="Courier"/>
        </w:rPr>
        <w:t>99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3FFD93AB" w14:textId="77D173FC" w:rsidR="0044476F" w:rsidRDefault="0044476F" w:rsidP="0044476F">
      <w:pPr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EXAM_</w:t>
      </w:r>
      <w:r w:rsidR="00347A73">
        <w:rPr>
          <w:rFonts w:ascii="Times New Roman" w:hAnsi="Times New Roman" w:cs="Times New Roman"/>
          <w:b/>
          <w:bCs/>
          <w:i/>
          <w:iCs/>
        </w:rPr>
        <w:t>OPPORTUNITY</w:t>
      </w:r>
      <w:r w:rsidRPr="003F06D6">
        <w:rPr>
          <w:rFonts w:ascii="Times New Roman" w:hAnsi="Times New Roman" w:cs="Times New Roman"/>
          <w:b/>
          <w:bCs/>
          <w:i/>
          <w:iCs/>
        </w:rPr>
        <w:t>:</w:t>
      </w:r>
    </w:p>
    <w:p w14:paraId="30B6CA05" w14:textId="643E8F23" w:rsidR="009B629C" w:rsidRDefault="00BF1D9A" w:rsidP="00602D70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EXAM_</w:t>
      </w:r>
      <w:r w:rsidR="00D2059D">
        <w:rPr>
          <w:rFonts w:ascii="Courier" w:hAnsi="Courier"/>
          <w:bCs/>
        </w:rPr>
        <w:t>OPPORTUNITY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ID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 w:rsidR="00DE7725">
        <w:rPr>
          <w:rFonts w:ascii="Courier" w:hAnsi="Courier"/>
          <w:bCs/>
        </w:rPr>
        <w:t>DATE</w:t>
      </w:r>
      <w:r w:rsidRPr="00F2210F">
        <w:rPr>
          <w:rFonts w:ascii="Courier" w:hAnsi="Courier"/>
          <w:bCs/>
        </w:rPr>
        <w:t>`, `</w:t>
      </w:r>
      <w:r w:rsidR="00D57273">
        <w:rPr>
          <w:rFonts w:ascii="Courier" w:hAnsi="Courier"/>
          <w:bCs/>
        </w:rPr>
        <w:t>TRIED_BY</w:t>
      </w:r>
      <w:r w:rsidRPr="00F2210F">
        <w:rPr>
          <w:rFonts w:ascii="Courier" w:hAnsi="Courier"/>
          <w:bCs/>
        </w:rPr>
        <w:t>`</w:t>
      </w:r>
      <w:r w:rsidR="00174766">
        <w:rPr>
          <w:rFonts w:ascii="Courier" w:hAnsi="Courier"/>
          <w:bCs/>
        </w:rPr>
        <w:t xml:space="preserve">, </w:t>
      </w:r>
      <w:r w:rsidR="00174766" w:rsidRPr="00F2210F">
        <w:rPr>
          <w:rFonts w:ascii="Courier" w:hAnsi="Courier"/>
          <w:bCs/>
        </w:rPr>
        <w:t>`</w:t>
      </w:r>
      <w:r w:rsidR="00612012">
        <w:rPr>
          <w:rFonts w:ascii="Courier" w:hAnsi="Courier"/>
          <w:bCs/>
        </w:rPr>
        <w:t>ASSIGNEE</w:t>
      </w:r>
      <w:r w:rsidR="00174766" w:rsidRPr="00F2210F">
        <w:rPr>
          <w:rFonts w:ascii="Courier" w:hAnsi="Courier"/>
          <w:bCs/>
        </w:rPr>
        <w:t>`</w:t>
      </w:r>
      <w:r w:rsidR="00517603">
        <w:rPr>
          <w:rFonts w:ascii="Courier" w:hAnsi="Courier"/>
          <w:bCs/>
        </w:rPr>
        <w:t>, `</w:t>
      </w:r>
      <w:r w:rsidR="001E1BBD">
        <w:rPr>
          <w:rFonts w:ascii="Courier" w:hAnsi="Courier"/>
          <w:bCs/>
        </w:rPr>
        <w:t>ROUTE</w:t>
      </w:r>
      <w:r w:rsidR="00517603">
        <w:rPr>
          <w:rFonts w:ascii="Courier" w:hAnsi="Courier"/>
          <w:bCs/>
        </w:rPr>
        <w:t>`</w:t>
      </w:r>
      <w:r w:rsidRPr="00F2210F">
        <w:rPr>
          <w:rFonts w:ascii="Courier" w:hAnsi="Courier"/>
          <w:bCs/>
        </w:rPr>
        <w:t>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1</w:t>
      </w:r>
      <w:r w:rsidRPr="003F06D6">
        <w:rPr>
          <w:rFonts w:ascii="Courier" w:hAnsi="Courier"/>
        </w:rPr>
        <w:t xml:space="preserve">', </w:t>
      </w:r>
      <w:r w:rsidR="00262C90" w:rsidRPr="003F06D6">
        <w:rPr>
          <w:rFonts w:ascii="Courier" w:hAnsi="Courier"/>
        </w:rPr>
        <w:t>'</w:t>
      </w:r>
      <w:r w:rsidR="00A11D18">
        <w:rPr>
          <w:rFonts w:ascii="Courier" w:hAnsi="Courier"/>
        </w:rPr>
        <w:t>2021-0</w:t>
      </w:r>
      <w:r w:rsidR="0062203D">
        <w:rPr>
          <w:rFonts w:ascii="Courier" w:hAnsi="Courier"/>
        </w:rPr>
        <w:t>7</w:t>
      </w:r>
      <w:r w:rsidR="00A11D18">
        <w:rPr>
          <w:rFonts w:ascii="Courier" w:hAnsi="Courier"/>
        </w:rPr>
        <w:t>-</w:t>
      </w:r>
      <w:r w:rsidR="0062203D">
        <w:rPr>
          <w:rFonts w:ascii="Courier" w:hAnsi="Courier"/>
        </w:rPr>
        <w:t>14</w:t>
      </w:r>
      <w:r w:rsidR="00262C90"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 w:rsidR="00C35645">
        <w:rPr>
          <w:rFonts w:ascii="Courier" w:hAnsi="Courier"/>
        </w:rPr>
        <w:t>000001</w:t>
      </w:r>
      <w:r w:rsidRPr="003F06D6">
        <w:rPr>
          <w:rFonts w:ascii="Courier" w:hAnsi="Courier"/>
        </w:rPr>
        <w:t>'</w:t>
      </w:r>
      <w:r w:rsidR="00A15C3D">
        <w:rPr>
          <w:rFonts w:ascii="Courier" w:hAnsi="Courier"/>
        </w:rPr>
        <w:t xml:space="preserve">, </w:t>
      </w:r>
      <w:r w:rsidR="00FF3CEF" w:rsidRPr="003F06D6">
        <w:rPr>
          <w:rFonts w:ascii="Courier" w:hAnsi="Courier"/>
        </w:rPr>
        <w:t>'</w:t>
      </w:r>
      <w:r w:rsidR="00FF3CEF">
        <w:rPr>
          <w:rFonts w:ascii="Courier" w:hAnsi="Courier"/>
        </w:rPr>
        <w:t>000001</w:t>
      </w:r>
      <w:r w:rsidR="00FF3CEF" w:rsidRPr="003F06D6">
        <w:rPr>
          <w:rFonts w:ascii="Courier" w:hAnsi="Courier"/>
        </w:rPr>
        <w:t>'</w:t>
      </w:r>
      <w:r w:rsidR="0009047E">
        <w:rPr>
          <w:rFonts w:ascii="Courier" w:hAnsi="Courier"/>
        </w:rPr>
        <w:t xml:space="preserve">, </w:t>
      </w:r>
      <w:r w:rsidR="00864C43" w:rsidRPr="003F06D6">
        <w:rPr>
          <w:rFonts w:ascii="Courier" w:hAnsi="Courier"/>
        </w:rPr>
        <w:t>'</w:t>
      </w:r>
      <w:r w:rsidR="00864C43">
        <w:rPr>
          <w:rFonts w:ascii="Courier" w:hAnsi="Courier"/>
        </w:rPr>
        <w:t>000001</w:t>
      </w:r>
      <w:r w:rsidR="00864C43"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4F062973" w14:textId="0A7C129F" w:rsidR="00B03AA2" w:rsidRDefault="00B03AA2" w:rsidP="00602D70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EXAM_OPPORTUNITY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ID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DATE</w:t>
      </w:r>
      <w:r w:rsidRPr="00F2210F">
        <w:rPr>
          <w:rFonts w:ascii="Courier" w:hAnsi="Courier"/>
          <w:bCs/>
        </w:rPr>
        <w:t>`, `</w:t>
      </w:r>
      <w:r>
        <w:rPr>
          <w:rFonts w:ascii="Courier" w:hAnsi="Courier"/>
          <w:bCs/>
        </w:rPr>
        <w:t>TRIED_BY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ASSIGNEE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, `ROUTE`</w:t>
      </w:r>
      <w:r w:rsidRPr="00F2210F">
        <w:rPr>
          <w:rFonts w:ascii="Courier" w:hAnsi="Courier"/>
          <w:bCs/>
        </w:rPr>
        <w:t>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B9222F">
        <w:rPr>
          <w:rFonts w:ascii="Courier" w:hAnsi="Courier"/>
        </w:rPr>
        <w:t>2</w:t>
      </w:r>
      <w:r w:rsidRPr="003F06D6">
        <w:rPr>
          <w:rFonts w:ascii="Courier" w:hAnsi="Courier"/>
        </w:rPr>
        <w:t>', '</w:t>
      </w:r>
      <w:r>
        <w:rPr>
          <w:rFonts w:ascii="Courier" w:hAnsi="Courier"/>
        </w:rPr>
        <w:t>2021-0</w:t>
      </w:r>
      <w:r w:rsidR="006D5EFA">
        <w:rPr>
          <w:rFonts w:ascii="Courier" w:hAnsi="Courier"/>
        </w:rPr>
        <w:t>4</w:t>
      </w:r>
      <w:r>
        <w:rPr>
          <w:rFonts w:ascii="Courier" w:hAnsi="Courier"/>
        </w:rPr>
        <w:t>-1</w:t>
      </w:r>
      <w:r w:rsidR="006D5EFA">
        <w:rPr>
          <w:rFonts w:ascii="Courier" w:hAnsi="Courier"/>
        </w:rPr>
        <w:t>8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601C99">
        <w:rPr>
          <w:rFonts w:ascii="Courier" w:hAnsi="Courier"/>
        </w:rPr>
        <w:t>2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1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1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22793782" w14:textId="3E83952D" w:rsidR="00FB068F" w:rsidRDefault="00FB068F" w:rsidP="00602D70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EXAM_OPPORTUNITY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ID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DATE</w:t>
      </w:r>
      <w:r w:rsidRPr="00F2210F">
        <w:rPr>
          <w:rFonts w:ascii="Courier" w:hAnsi="Courier"/>
          <w:bCs/>
        </w:rPr>
        <w:t>`, `</w:t>
      </w:r>
      <w:r>
        <w:rPr>
          <w:rFonts w:ascii="Courier" w:hAnsi="Courier"/>
          <w:bCs/>
        </w:rPr>
        <w:t>TRIED_BY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ASSIGNEE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, `ROUTE`</w:t>
      </w:r>
      <w:r w:rsidRPr="00F2210F">
        <w:rPr>
          <w:rFonts w:ascii="Courier" w:hAnsi="Courier"/>
          <w:bCs/>
        </w:rPr>
        <w:t>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B9222F">
        <w:rPr>
          <w:rFonts w:ascii="Courier" w:hAnsi="Courier"/>
        </w:rPr>
        <w:t>3</w:t>
      </w:r>
      <w:r w:rsidRPr="003F06D6">
        <w:rPr>
          <w:rFonts w:ascii="Courier" w:hAnsi="Courier"/>
        </w:rPr>
        <w:t>', '</w:t>
      </w:r>
      <w:r>
        <w:rPr>
          <w:rFonts w:ascii="Courier" w:hAnsi="Courier"/>
        </w:rPr>
        <w:t>2021-0</w:t>
      </w:r>
      <w:r w:rsidR="00252CE8">
        <w:rPr>
          <w:rFonts w:ascii="Courier" w:hAnsi="Courier"/>
        </w:rPr>
        <w:t>3</w:t>
      </w:r>
      <w:r>
        <w:rPr>
          <w:rFonts w:ascii="Courier" w:hAnsi="Courier"/>
        </w:rPr>
        <w:t>-</w:t>
      </w:r>
      <w:r w:rsidR="00252CE8">
        <w:rPr>
          <w:rFonts w:ascii="Courier" w:hAnsi="Courier"/>
        </w:rPr>
        <w:t>13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E0049B">
        <w:rPr>
          <w:rFonts w:ascii="Courier" w:hAnsi="Courier"/>
        </w:rPr>
        <w:t>3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B45595">
        <w:rPr>
          <w:rFonts w:ascii="Courier" w:hAnsi="Courier"/>
        </w:rPr>
        <w:t>2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B45595">
        <w:rPr>
          <w:rFonts w:ascii="Courier" w:hAnsi="Courier"/>
        </w:rPr>
        <w:t>2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58FEB31E" w14:textId="4E0059D7" w:rsidR="00FB5E94" w:rsidRDefault="00FB5E94" w:rsidP="00602D70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EXAM_OPPORTUNITY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ID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DATE</w:t>
      </w:r>
      <w:r w:rsidRPr="00F2210F">
        <w:rPr>
          <w:rFonts w:ascii="Courier" w:hAnsi="Courier"/>
          <w:bCs/>
        </w:rPr>
        <w:t>`, `</w:t>
      </w:r>
      <w:r>
        <w:rPr>
          <w:rFonts w:ascii="Courier" w:hAnsi="Courier"/>
          <w:bCs/>
        </w:rPr>
        <w:t>TRIED_BY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ASSIGNEE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, `ROUTE`</w:t>
      </w:r>
      <w:r w:rsidRPr="00F2210F">
        <w:rPr>
          <w:rFonts w:ascii="Courier" w:hAnsi="Courier"/>
          <w:bCs/>
        </w:rPr>
        <w:t>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AC7FD3">
        <w:rPr>
          <w:rFonts w:ascii="Courier" w:hAnsi="Courier"/>
        </w:rPr>
        <w:t>4</w:t>
      </w:r>
      <w:r w:rsidRPr="003F06D6">
        <w:rPr>
          <w:rFonts w:ascii="Courier" w:hAnsi="Courier"/>
        </w:rPr>
        <w:t>', '</w:t>
      </w:r>
      <w:r>
        <w:rPr>
          <w:rFonts w:ascii="Courier" w:hAnsi="Courier"/>
        </w:rPr>
        <w:t>2021-0</w:t>
      </w:r>
      <w:r w:rsidR="003B508E">
        <w:rPr>
          <w:rFonts w:ascii="Courier" w:hAnsi="Courier"/>
        </w:rPr>
        <w:t>6</w:t>
      </w:r>
      <w:r>
        <w:rPr>
          <w:rFonts w:ascii="Courier" w:hAnsi="Courier"/>
        </w:rPr>
        <w:t>-</w:t>
      </w:r>
      <w:r w:rsidR="00AC7FD3">
        <w:rPr>
          <w:rFonts w:ascii="Courier" w:hAnsi="Courier"/>
        </w:rPr>
        <w:t>20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B17AE2">
        <w:rPr>
          <w:rFonts w:ascii="Courier" w:hAnsi="Courier"/>
        </w:rPr>
        <w:t>4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2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2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7E8379E6" w14:textId="674CC7D1" w:rsidR="00931FE9" w:rsidRDefault="00931FE9" w:rsidP="00602D70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EXAM_OPPORTUNITY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ID</w:t>
      </w:r>
      <w:r w:rsidRPr="00F2210F">
        <w:rPr>
          <w:rFonts w:ascii="Courier" w:hAnsi="Courier"/>
          <w:bCs/>
        </w:rPr>
        <w:t>`,</w:t>
      </w:r>
      <w:r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DATE</w:t>
      </w:r>
      <w:r w:rsidRPr="00F2210F">
        <w:rPr>
          <w:rFonts w:ascii="Courier" w:hAnsi="Courier"/>
          <w:bCs/>
        </w:rPr>
        <w:t>`, `</w:t>
      </w:r>
      <w:r>
        <w:rPr>
          <w:rFonts w:ascii="Courier" w:hAnsi="Courier"/>
          <w:bCs/>
        </w:rPr>
        <w:t>TRIED_BY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ASSIGNEE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, `ROUTE`</w:t>
      </w:r>
      <w:r w:rsidRPr="00F2210F">
        <w:rPr>
          <w:rFonts w:ascii="Courier" w:hAnsi="Courier"/>
          <w:bCs/>
        </w:rPr>
        <w:t>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203769">
        <w:rPr>
          <w:rFonts w:ascii="Courier" w:hAnsi="Courier"/>
        </w:rPr>
        <w:t>5</w:t>
      </w:r>
      <w:r w:rsidRPr="003F06D6">
        <w:rPr>
          <w:rFonts w:ascii="Courier" w:hAnsi="Courier"/>
        </w:rPr>
        <w:t>', '</w:t>
      </w:r>
      <w:r>
        <w:rPr>
          <w:rFonts w:ascii="Courier" w:hAnsi="Courier"/>
        </w:rPr>
        <w:t>2021-0</w:t>
      </w:r>
      <w:r w:rsidR="00021CF4">
        <w:rPr>
          <w:rFonts w:ascii="Courier" w:hAnsi="Courier"/>
        </w:rPr>
        <w:t>8</w:t>
      </w:r>
      <w:r>
        <w:rPr>
          <w:rFonts w:ascii="Courier" w:hAnsi="Courier"/>
        </w:rPr>
        <w:t>-2</w:t>
      </w:r>
      <w:r w:rsidR="00021CF4">
        <w:rPr>
          <w:rFonts w:ascii="Courier" w:hAnsi="Courier"/>
        </w:rPr>
        <w:t>4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F55D59">
        <w:rPr>
          <w:rFonts w:ascii="Courier" w:hAnsi="Courier"/>
        </w:rPr>
        <w:t>5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3E511D">
        <w:rPr>
          <w:rFonts w:ascii="Courier" w:hAnsi="Courier"/>
        </w:rPr>
        <w:t>3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3E511D">
        <w:rPr>
          <w:rFonts w:ascii="Courier" w:hAnsi="Courier"/>
        </w:rPr>
        <w:t>3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6DBA14AE" w14:textId="21DE8418" w:rsidR="00183D46" w:rsidRDefault="009A3AFC" w:rsidP="00183D46">
      <w:pPr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FAMILY_MEMBER</w:t>
      </w:r>
      <w:r w:rsidR="00AB64D8">
        <w:rPr>
          <w:rFonts w:ascii="Times New Roman" w:hAnsi="Times New Roman" w:cs="Times New Roman"/>
          <w:b/>
          <w:bCs/>
          <w:i/>
          <w:iCs/>
        </w:rPr>
        <w:t>_DI</w:t>
      </w:r>
      <w:r w:rsidR="00183D46" w:rsidRPr="003F06D6">
        <w:rPr>
          <w:rFonts w:ascii="Times New Roman" w:hAnsi="Times New Roman" w:cs="Times New Roman"/>
          <w:b/>
          <w:bCs/>
          <w:i/>
          <w:iCs/>
        </w:rPr>
        <w:t>:</w:t>
      </w:r>
    </w:p>
    <w:p w14:paraId="4FCB0995" w14:textId="77777777" w:rsidR="00EF30CC" w:rsidRPr="009A3AFC" w:rsidRDefault="00EF30CC" w:rsidP="00EF30CC">
      <w:pPr>
        <w:rPr>
          <w:rFonts w:ascii="Times New Roman" w:hAnsi="Times New Roman" w:cs="Times New Roman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FAMILY_MEMBER_DI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FM_DI_SSN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2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50A75BAF" w14:textId="1F929E19" w:rsidR="009A3AFC" w:rsidRDefault="00115BF1" w:rsidP="00183D46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 w:rsidR="008F3B1F">
        <w:rPr>
          <w:rFonts w:ascii="Courier" w:hAnsi="Courier"/>
          <w:bCs/>
        </w:rPr>
        <w:t>FAMILY_MEMBER_DI</w:t>
      </w:r>
      <w:r w:rsidRPr="00F2210F">
        <w:rPr>
          <w:rFonts w:ascii="Courier" w:hAnsi="Courier"/>
          <w:bCs/>
        </w:rPr>
        <w:t>` (`</w:t>
      </w:r>
      <w:r w:rsidR="003E6A41">
        <w:rPr>
          <w:rFonts w:ascii="Courier" w:hAnsi="Courier"/>
          <w:bCs/>
        </w:rPr>
        <w:t>FM_DI_SSN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</w:t>
      </w:r>
      <w:r w:rsidR="00542234" w:rsidRPr="003F06D6">
        <w:rPr>
          <w:rFonts w:ascii="Courier" w:hAnsi="Courier"/>
        </w:rPr>
        <w:t>'</w:t>
      </w:r>
      <w:r w:rsidR="00542234">
        <w:rPr>
          <w:rFonts w:ascii="Courier" w:hAnsi="Courier"/>
        </w:rPr>
        <w:t>000005</w:t>
      </w:r>
      <w:r w:rsidR="00542234"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1D897D24" w14:textId="77E6A612" w:rsidR="00DE5659" w:rsidRDefault="006E53DD" w:rsidP="00183D46">
      <w:pPr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DRIVING_SCHOOL_COMPANY:</w:t>
      </w:r>
    </w:p>
    <w:p w14:paraId="11444915" w14:textId="5E9BCD77" w:rsidR="00E22FDE" w:rsidRPr="009A3AFC" w:rsidRDefault="00E22FDE" w:rsidP="00E22FDE">
      <w:pPr>
        <w:rPr>
          <w:rFonts w:ascii="Times New Roman" w:hAnsi="Times New Roman" w:cs="Times New Roman"/>
        </w:rPr>
      </w:pPr>
      <w:r w:rsidRPr="00F2210F">
        <w:rPr>
          <w:rFonts w:ascii="Courier" w:hAnsi="Courier"/>
          <w:bCs/>
        </w:rPr>
        <w:t>INSERT INTO `</w:t>
      </w:r>
      <w:r w:rsidR="000F60A1">
        <w:rPr>
          <w:rFonts w:ascii="Courier" w:hAnsi="Courier"/>
          <w:bCs/>
        </w:rPr>
        <w:t>DRIVING_SCHOOL_COMPANY</w:t>
      </w:r>
      <w:r w:rsidRPr="00F2210F">
        <w:rPr>
          <w:rFonts w:ascii="Courier" w:hAnsi="Courier"/>
          <w:bCs/>
        </w:rPr>
        <w:t>` (`</w:t>
      </w:r>
      <w:r w:rsidR="007F3B26">
        <w:rPr>
          <w:rFonts w:ascii="Courier" w:hAnsi="Courier"/>
          <w:bCs/>
        </w:rPr>
        <w:t>VAT_NUMBER</w:t>
      </w:r>
      <w:r w:rsidRPr="00F2210F">
        <w:rPr>
          <w:rFonts w:ascii="Courier" w:hAnsi="Courier"/>
          <w:bCs/>
        </w:rPr>
        <w:t>`</w:t>
      </w:r>
      <w:r w:rsidR="007F3B26">
        <w:rPr>
          <w:rFonts w:ascii="Courier" w:hAnsi="Courier"/>
          <w:bCs/>
        </w:rPr>
        <w:t xml:space="preserve">, </w:t>
      </w:r>
      <w:r w:rsidR="007F3B26" w:rsidRPr="00F2210F">
        <w:rPr>
          <w:rFonts w:ascii="Courier" w:hAnsi="Courier"/>
          <w:bCs/>
        </w:rPr>
        <w:t>`</w:t>
      </w:r>
      <w:r w:rsidR="00310738">
        <w:rPr>
          <w:rFonts w:ascii="Courier" w:hAnsi="Courier"/>
          <w:bCs/>
        </w:rPr>
        <w:t>NAME</w:t>
      </w:r>
      <w:r w:rsidR="007F3B26" w:rsidRPr="00F2210F">
        <w:rPr>
          <w:rFonts w:ascii="Courier" w:hAnsi="Courier"/>
          <w:bCs/>
        </w:rPr>
        <w:t>`</w:t>
      </w:r>
      <w:r w:rsidRPr="00F2210F">
        <w:rPr>
          <w:rFonts w:ascii="Courier" w:hAnsi="Courier"/>
          <w:bCs/>
        </w:rPr>
        <w:t>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 w:rsidR="00CC213B">
        <w:rPr>
          <w:rFonts w:ascii="Courier" w:hAnsi="Courier"/>
        </w:rPr>
        <w:t>000001</w:t>
      </w:r>
      <w:r w:rsidRPr="003F06D6">
        <w:rPr>
          <w:rFonts w:ascii="Courier" w:hAnsi="Courier"/>
        </w:rPr>
        <w:t>'</w:t>
      </w:r>
      <w:r w:rsidR="00BB515A">
        <w:rPr>
          <w:rFonts w:ascii="Courier" w:hAnsi="Courier"/>
        </w:rPr>
        <w:t xml:space="preserve">, </w:t>
      </w:r>
      <w:r w:rsidR="00BB515A" w:rsidRPr="003F06D6">
        <w:rPr>
          <w:rFonts w:ascii="Courier" w:hAnsi="Courier"/>
        </w:rPr>
        <w:t>'</w:t>
      </w:r>
      <w:r w:rsidR="00257BFF">
        <w:rPr>
          <w:rFonts w:ascii="Courier" w:hAnsi="Courier"/>
        </w:rPr>
        <w:t>AKPINAR DRIVING SCHOOL</w:t>
      </w:r>
      <w:r w:rsidR="00BB515A"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667E077C" w14:textId="13E1C66C" w:rsidR="006E53DD" w:rsidRDefault="00130F7F" w:rsidP="00183D46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DRIVING_SCHOOL_COMPANY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VAT_NUMBER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NAME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2F2C6C">
        <w:rPr>
          <w:rFonts w:ascii="Courier" w:hAnsi="Courier"/>
        </w:rPr>
        <w:t>2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 w:rsidR="002437FC">
        <w:rPr>
          <w:rFonts w:ascii="Courier" w:hAnsi="Courier"/>
        </w:rPr>
        <w:t>FIRST PASS</w:t>
      </w:r>
      <w:r>
        <w:rPr>
          <w:rFonts w:ascii="Courier" w:hAnsi="Courier"/>
        </w:rPr>
        <w:t xml:space="preserve"> DRIVING SCHOOL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46EEE1E5" w14:textId="285D5F70" w:rsidR="002437FC" w:rsidRPr="009A3AFC" w:rsidRDefault="002437FC" w:rsidP="002437FC">
      <w:pPr>
        <w:rPr>
          <w:rFonts w:ascii="Times New Roman" w:hAnsi="Times New Roman" w:cs="Times New Roman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DRIVING_SCHOOL_COMPANY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VAT_NUMBER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NAME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3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 w:rsidR="00654E5E">
        <w:rPr>
          <w:rFonts w:ascii="Courier" w:hAnsi="Courier"/>
        </w:rPr>
        <w:t>A PLUS DRIVING TUTORS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04F813AC" w14:textId="7A0CE6EE" w:rsidR="00462063" w:rsidRDefault="00462063" w:rsidP="00602D70">
      <w:pPr>
        <w:rPr>
          <w:rFonts w:ascii="Courier" w:hAnsi="Courier"/>
        </w:rPr>
      </w:pPr>
    </w:p>
    <w:p w14:paraId="0B2B4AC0" w14:textId="11E43DA1" w:rsidR="00A12448" w:rsidRDefault="00A12448" w:rsidP="00A12448">
      <w:pPr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lastRenderedPageBreak/>
        <w:t>TRAINED_OFFICIAL_DRIVING_INSTRUCTOR_DI:</w:t>
      </w:r>
    </w:p>
    <w:p w14:paraId="5C0432AB" w14:textId="22CA48F9" w:rsidR="00583C32" w:rsidRDefault="00523B5B" w:rsidP="00602D70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 w:rsidR="00791B5E">
        <w:rPr>
          <w:rFonts w:ascii="Courier" w:hAnsi="Courier"/>
          <w:bCs/>
        </w:rPr>
        <w:t>TRAINED_OFFICIAL_DRIVING_INSTRUCTOR_DI</w:t>
      </w:r>
      <w:r w:rsidRPr="00F2210F">
        <w:rPr>
          <w:rFonts w:ascii="Courier" w:hAnsi="Courier"/>
          <w:bCs/>
        </w:rPr>
        <w:t>` (`</w:t>
      </w:r>
      <w:r w:rsidR="000435A3">
        <w:rPr>
          <w:rFonts w:ascii="Courier" w:hAnsi="Courier"/>
          <w:bCs/>
        </w:rPr>
        <w:t>TODI_DI_SSN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 w:rsidR="007D4AFB">
        <w:rPr>
          <w:rFonts w:ascii="Courier" w:hAnsi="Courier"/>
          <w:bCs/>
        </w:rPr>
        <w:t>YEARS_INSTRUCTED</w:t>
      </w:r>
      <w:r w:rsidRPr="00F2210F">
        <w:rPr>
          <w:rFonts w:ascii="Courier" w:hAnsi="Courier"/>
          <w:bCs/>
        </w:rPr>
        <w:t>`</w:t>
      </w:r>
      <w:r w:rsidR="00D47192">
        <w:rPr>
          <w:rFonts w:ascii="Courier" w:hAnsi="Courier"/>
          <w:bCs/>
        </w:rPr>
        <w:t xml:space="preserve">, </w:t>
      </w:r>
      <w:r w:rsidR="00D47192" w:rsidRPr="00F2210F">
        <w:rPr>
          <w:rFonts w:ascii="Courier" w:hAnsi="Courier"/>
          <w:bCs/>
        </w:rPr>
        <w:t>`</w:t>
      </w:r>
      <w:r w:rsidR="00E6171B">
        <w:rPr>
          <w:rFonts w:ascii="Courier" w:hAnsi="Courier"/>
          <w:bCs/>
        </w:rPr>
        <w:t>COMPANY</w:t>
      </w:r>
      <w:r w:rsidR="00D47192" w:rsidRPr="00F2210F">
        <w:rPr>
          <w:rFonts w:ascii="Courier" w:hAnsi="Courier"/>
          <w:bCs/>
        </w:rPr>
        <w:t>`</w:t>
      </w:r>
      <w:r w:rsidRPr="00F2210F">
        <w:rPr>
          <w:rFonts w:ascii="Courier" w:hAnsi="Courier"/>
          <w:bCs/>
        </w:rPr>
        <w:t>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 w:rsidR="00D25F04">
        <w:rPr>
          <w:rFonts w:ascii="Courier" w:hAnsi="Courier"/>
        </w:rPr>
        <w:t>000001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 w:rsidR="00D25F04">
        <w:rPr>
          <w:rFonts w:ascii="Courier" w:hAnsi="Courier"/>
        </w:rPr>
        <w:t>10</w:t>
      </w:r>
      <w:r w:rsidRPr="003F06D6">
        <w:rPr>
          <w:rFonts w:ascii="Courier" w:hAnsi="Courier"/>
        </w:rPr>
        <w:t>'</w:t>
      </w:r>
      <w:r w:rsidR="00267307">
        <w:rPr>
          <w:rFonts w:ascii="Courier" w:hAnsi="Courier"/>
        </w:rPr>
        <w:t>,</w:t>
      </w:r>
      <w:r w:rsidR="00BF73F2">
        <w:rPr>
          <w:rFonts w:ascii="Courier" w:hAnsi="Courier"/>
        </w:rPr>
        <w:t xml:space="preserve"> </w:t>
      </w:r>
      <w:r w:rsidR="00BF73F2" w:rsidRPr="003F06D6">
        <w:rPr>
          <w:rFonts w:ascii="Courier" w:hAnsi="Courier"/>
        </w:rPr>
        <w:t>'</w:t>
      </w:r>
      <w:r w:rsidR="00D16898">
        <w:rPr>
          <w:rFonts w:ascii="Courier" w:hAnsi="Courier"/>
        </w:rPr>
        <w:t>000001</w:t>
      </w:r>
      <w:r w:rsidR="00BF73F2"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455E3E5D" w14:textId="4C477A4A" w:rsidR="006D44A2" w:rsidRDefault="006D44A2" w:rsidP="00602D70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TRAINED_OFFICIAL_DRIVING_INSTRUCTOR_DI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TODI_DI_SSN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YEARS_INSTRUCTED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COMPANY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7D5148">
        <w:rPr>
          <w:rFonts w:ascii="Courier" w:hAnsi="Courier"/>
        </w:rPr>
        <w:t>3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 w:rsidR="006D6862">
        <w:rPr>
          <w:rFonts w:ascii="Courier" w:hAnsi="Courier"/>
        </w:rPr>
        <w:t>2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DC576D">
        <w:rPr>
          <w:rFonts w:ascii="Courier" w:hAnsi="Courier"/>
        </w:rPr>
        <w:t>2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124138C2" w14:textId="22C80CFF" w:rsidR="00AA69DF" w:rsidRDefault="00AA69DF" w:rsidP="00602D70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TRAINED_OFFICIAL_DRIVING_INSTRUCTOR_DI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TODI_DI_SSN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YEARS_INSTRUCTED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COMPANY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325E59">
        <w:rPr>
          <w:rFonts w:ascii="Courier" w:hAnsi="Courier"/>
        </w:rPr>
        <w:t>4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 w:rsidR="006D6862">
        <w:rPr>
          <w:rFonts w:ascii="Courier" w:hAnsi="Courier"/>
        </w:rPr>
        <w:t>5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DE3AE7">
        <w:rPr>
          <w:rFonts w:ascii="Courier" w:hAnsi="Courier"/>
        </w:rPr>
        <w:t>3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2BF7B1DE" w14:textId="16C08F3D" w:rsidR="00BC0179" w:rsidRDefault="00BC0179" w:rsidP="00BC0179">
      <w:pPr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CAR:</w:t>
      </w:r>
    </w:p>
    <w:p w14:paraId="6FA760EF" w14:textId="3515A60A" w:rsidR="00BD4119" w:rsidRDefault="007D01E9" w:rsidP="00BC0179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 w:rsidR="00BD5C62">
        <w:rPr>
          <w:rFonts w:ascii="Courier" w:hAnsi="Courier"/>
          <w:bCs/>
        </w:rPr>
        <w:t>CAR</w:t>
      </w:r>
      <w:r w:rsidRPr="00F2210F">
        <w:rPr>
          <w:rFonts w:ascii="Courier" w:hAnsi="Courier"/>
          <w:bCs/>
        </w:rPr>
        <w:t>` (`</w:t>
      </w:r>
      <w:r w:rsidR="005829D8">
        <w:rPr>
          <w:rFonts w:ascii="Courier" w:hAnsi="Courier"/>
          <w:bCs/>
        </w:rPr>
        <w:t>REGISTRATION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 w:rsidR="005169CE">
        <w:rPr>
          <w:rFonts w:ascii="Courier" w:hAnsi="Courier"/>
          <w:bCs/>
        </w:rPr>
        <w:t>BRAND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 w:rsidR="009F2A6C">
        <w:rPr>
          <w:rFonts w:ascii="Courier" w:hAnsi="Courier"/>
          <w:bCs/>
        </w:rPr>
        <w:t>YEAR_OF_PURCHASE</w:t>
      </w:r>
      <w:r w:rsidRPr="00F2210F">
        <w:rPr>
          <w:rFonts w:ascii="Courier" w:hAnsi="Courier"/>
          <w:bCs/>
        </w:rPr>
        <w:t>`</w:t>
      </w:r>
      <w:r w:rsidR="00B00DD4">
        <w:rPr>
          <w:rFonts w:ascii="Courier" w:hAnsi="Courier"/>
          <w:bCs/>
        </w:rPr>
        <w:t xml:space="preserve">, </w:t>
      </w:r>
      <w:r w:rsidR="00B00DD4" w:rsidRPr="00F2210F">
        <w:rPr>
          <w:rFonts w:ascii="Courier" w:hAnsi="Courier"/>
          <w:bCs/>
        </w:rPr>
        <w:t>`</w:t>
      </w:r>
      <w:r w:rsidR="00B00DD4">
        <w:rPr>
          <w:rFonts w:ascii="Courier" w:hAnsi="Courier"/>
          <w:bCs/>
        </w:rPr>
        <w:t>COMPANY</w:t>
      </w:r>
      <w:r w:rsidR="00B00DD4" w:rsidRPr="00F2210F">
        <w:rPr>
          <w:rFonts w:ascii="Courier" w:hAnsi="Courier"/>
          <w:bCs/>
        </w:rPr>
        <w:t>`</w:t>
      </w:r>
      <w:r w:rsidRPr="00F2210F">
        <w:rPr>
          <w:rFonts w:ascii="Courier" w:hAnsi="Courier"/>
          <w:bCs/>
        </w:rPr>
        <w:t>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 w:rsidR="00FA3208">
        <w:rPr>
          <w:rFonts w:ascii="Courier" w:hAnsi="Courier"/>
        </w:rPr>
        <w:t>S</w:t>
      </w:r>
      <w:r w:rsidR="00410D43">
        <w:rPr>
          <w:rFonts w:ascii="Courier" w:hAnsi="Courier"/>
        </w:rPr>
        <w:t>R</w:t>
      </w:r>
      <w:r w:rsidR="000F145F">
        <w:rPr>
          <w:rFonts w:ascii="Courier" w:hAnsi="Courier"/>
        </w:rPr>
        <w:t>5</w:t>
      </w:r>
      <w:r w:rsidR="007742A0">
        <w:rPr>
          <w:rFonts w:ascii="Courier" w:hAnsi="Courier"/>
        </w:rPr>
        <w:t>4</w:t>
      </w:r>
      <w:r w:rsidR="00FA3208">
        <w:rPr>
          <w:rFonts w:ascii="Courier" w:hAnsi="Courier"/>
        </w:rPr>
        <w:t>UVZ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 w:rsidR="00CF57FF">
        <w:rPr>
          <w:rFonts w:ascii="Courier" w:hAnsi="Courier"/>
        </w:rPr>
        <w:t>BMW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 w:rsidR="000F145F">
        <w:rPr>
          <w:rFonts w:ascii="Courier" w:hAnsi="Courier"/>
        </w:rPr>
        <w:t>20</w:t>
      </w:r>
      <w:r w:rsidR="001C1D37">
        <w:rPr>
          <w:rFonts w:ascii="Courier" w:hAnsi="Courier"/>
        </w:rPr>
        <w:t>18</w:t>
      </w:r>
      <w:r w:rsidRPr="003F06D6">
        <w:rPr>
          <w:rFonts w:ascii="Courier" w:hAnsi="Courier"/>
        </w:rPr>
        <w:t>'</w:t>
      </w:r>
      <w:r w:rsidR="00AC2F68">
        <w:rPr>
          <w:rFonts w:ascii="Courier" w:hAnsi="Courier"/>
        </w:rPr>
        <w:t xml:space="preserve">, </w:t>
      </w:r>
      <w:r w:rsidR="00AC2F68" w:rsidRPr="003F06D6">
        <w:rPr>
          <w:rFonts w:ascii="Courier" w:hAnsi="Courier"/>
        </w:rPr>
        <w:t>'</w:t>
      </w:r>
      <w:r w:rsidR="00AC2F68">
        <w:rPr>
          <w:rFonts w:ascii="Courier" w:hAnsi="Courier"/>
        </w:rPr>
        <w:t>000001</w:t>
      </w:r>
      <w:r w:rsidR="00AC2F68"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68E0493A" w14:textId="26056C84" w:rsidR="002C053C" w:rsidRDefault="002C053C" w:rsidP="00BC0179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CAR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REGISTRATION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BRAND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YEAR_OF_PURCHASE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COMPANY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 w:rsidR="00547DC2">
        <w:rPr>
          <w:rFonts w:ascii="Courier" w:hAnsi="Courier"/>
        </w:rPr>
        <w:t>TF9</w:t>
      </w:r>
      <w:r w:rsidR="00451AA2">
        <w:rPr>
          <w:rFonts w:ascii="Courier" w:hAnsi="Courier"/>
        </w:rPr>
        <w:t>3</w:t>
      </w:r>
      <w:r w:rsidR="004E6C93">
        <w:rPr>
          <w:rFonts w:ascii="Courier" w:hAnsi="Courier"/>
        </w:rPr>
        <w:t>Y</w:t>
      </w:r>
      <w:r w:rsidR="000A4FDF">
        <w:rPr>
          <w:rFonts w:ascii="Courier" w:hAnsi="Courier"/>
        </w:rPr>
        <w:t>D</w:t>
      </w:r>
      <w:r w:rsidR="004E6C93">
        <w:rPr>
          <w:rFonts w:ascii="Courier" w:hAnsi="Courier"/>
        </w:rPr>
        <w:t>K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 w:rsidR="007E22C5">
        <w:rPr>
          <w:rFonts w:ascii="Courier" w:hAnsi="Courier"/>
        </w:rPr>
        <w:t>MERCEDES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20</w:t>
      </w:r>
      <w:r w:rsidR="001C1D37">
        <w:rPr>
          <w:rFonts w:ascii="Courier" w:hAnsi="Courier"/>
        </w:rPr>
        <w:t>19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7F79AC">
        <w:rPr>
          <w:rFonts w:ascii="Courier" w:hAnsi="Courier"/>
        </w:rPr>
        <w:t>2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480DC5B6" w14:textId="10C54B3F" w:rsidR="007F479D" w:rsidRDefault="007F479D" w:rsidP="00BC0179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CAR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REGISTRATION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BRAND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YEAR_OF_PURCHASE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COMPANY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 w:rsidR="000F5223">
        <w:rPr>
          <w:rFonts w:ascii="Courier" w:hAnsi="Courier"/>
        </w:rPr>
        <w:t>LH</w:t>
      </w:r>
      <w:r w:rsidR="0098563D">
        <w:rPr>
          <w:rFonts w:ascii="Courier" w:hAnsi="Courier"/>
        </w:rPr>
        <w:t>4</w:t>
      </w:r>
      <w:r w:rsidR="009A3C17">
        <w:rPr>
          <w:rFonts w:ascii="Courier" w:hAnsi="Courier"/>
        </w:rPr>
        <w:t>7</w:t>
      </w:r>
      <w:r w:rsidR="00FC4AB4">
        <w:rPr>
          <w:rFonts w:ascii="Courier" w:hAnsi="Courier"/>
        </w:rPr>
        <w:t>EXB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 w:rsidR="00D457FA">
        <w:rPr>
          <w:rFonts w:ascii="Courier" w:hAnsi="Courier"/>
        </w:rPr>
        <w:t>TOYOTA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20</w:t>
      </w:r>
      <w:r w:rsidR="00D67A22">
        <w:rPr>
          <w:rFonts w:ascii="Courier" w:hAnsi="Courier"/>
        </w:rPr>
        <w:t>15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FE0C37">
        <w:rPr>
          <w:rFonts w:ascii="Courier" w:hAnsi="Courier"/>
        </w:rPr>
        <w:t>3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38758B25" w14:textId="66B3CFE4" w:rsidR="00F956BC" w:rsidRDefault="00F956BC" w:rsidP="00F956BC">
      <w:pPr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IS_TAUGHT_BY:</w:t>
      </w:r>
    </w:p>
    <w:p w14:paraId="1B3B3F3D" w14:textId="41D37253" w:rsidR="00F956BC" w:rsidRPr="00F956BC" w:rsidRDefault="00E94B0B" w:rsidP="00F956BC">
      <w:pPr>
        <w:rPr>
          <w:rFonts w:ascii="Times New Roman" w:hAnsi="Times New Roman" w:cs="Times New Roman"/>
        </w:rPr>
      </w:pPr>
      <w:r w:rsidRPr="00F2210F">
        <w:rPr>
          <w:rFonts w:ascii="Courier" w:hAnsi="Courier"/>
          <w:bCs/>
        </w:rPr>
        <w:t>INSERT INTO `</w:t>
      </w:r>
      <w:r w:rsidR="00882C48">
        <w:rPr>
          <w:rFonts w:ascii="Courier" w:hAnsi="Courier"/>
          <w:bCs/>
        </w:rPr>
        <w:t>IS_TAUGHT_BY</w:t>
      </w:r>
      <w:r w:rsidRPr="00F2210F">
        <w:rPr>
          <w:rFonts w:ascii="Courier" w:hAnsi="Courier"/>
          <w:bCs/>
        </w:rPr>
        <w:t>` (`</w:t>
      </w:r>
      <w:r w:rsidR="00F10D23">
        <w:rPr>
          <w:rFonts w:ascii="Courier" w:hAnsi="Courier"/>
          <w:bCs/>
        </w:rPr>
        <w:t>DI</w:t>
      </w:r>
      <w:r w:rsidR="009D10E7">
        <w:rPr>
          <w:rFonts w:ascii="Courier" w:hAnsi="Courier"/>
          <w:bCs/>
        </w:rPr>
        <w:t>_SSN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,</w:t>
      </w:r>
      <w:r w:rsidR="00F10D23">
        <w:rPr>
          <w:rFonts w:ascii="Courier" w:hAnsi="Courier"/>
          <w:bCs/>
        </w:rPr>
        <w:t xml:space="preserve"> </w:t>
      </w:r>
      <w:r w:rsidRPr="00F2210F">
        <w:rPr>
          <w:rFonts w:ascii="Courier" w:hAnsi="Courier"/>
          <w:bCs/>
        </w:rPr>
        <w:t>`</w:t>
      </w:r>
      <w:r w:rsidR="00A627B4">
        <w:rPr>
          <w:rFonts w:ascii="Courier" w:hAnsi="Courier"/>
          <w:bCs/>
        </w:rPr>
        <w:t>DLEA_SSN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 w:rsidR="00C1062F">
        <w:rPr>
          <w:rFonts w:ascii="Courier" w:hAnsi="Courier"/>
        </w:rPr>
        <w:t>000001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 w:rsidR="00C1062F">
        <w:rPr>
          <w:rFonts w:ascii="Courier" w:hAnsi="Courier"/>
        </w:rPr>
        <w:t>000001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347FA38F" w14:textId="40CB8452" w:rsidR="00815E74" w:rsidRDefault="00815E74" w:rsidP="00815E74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IS_TAUGHT_BY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DI_SSN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DLEA_SSN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1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544C5B">
        <w:rPr>
          <w:rFonts w:ascii="Courier" w:hAnsi="Courier"/>
        </w:rPr>
        <w:t>2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4B49E690" w14:textId="6DB9EE36" w:rsidR="00E7775D" w:rsidRDefault="00E7775D" w:rsidP="00E7775D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IS_TAUGHT_BY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DI_SSN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DLEA_SSN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1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8032F4">
        <w:rPr>
          <w:rFonts w:ascii="Courier" w:hAnsi="Courier"/>
        </w:rPr>
        <w:t>3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62AFAA6A" w14:textId="351C0059" w:rsidR="00C06F62" w:rsidRDefault="00C06F62" w:rsidP="00C06F62">
      <w:pPr>
        <w:rPr>
          <w:rFonts w:ascii="Courier" w:hAnsi="Courier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IS_TAUGHT_BY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DI_SSN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DLEA_SSN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952CF5">
        <w:rPr>
          <w:rFonts w:ascii="Courier" w:hAnsi="Courier"/>
        </w:rPr>
        <w:t>2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836F1E">
        <w:rPr>
          <w:rFonts w:ascii="Courier" w:hAnsi="Courier"/>
        </w:rPr>
        <w:t>4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35CF985D" w14:textId="46E3D881" w:rsidR="00AC5B7E" w:rsidRPr="00F956BC" w:rsidRDefault="00AC5B7E" w:rsidP="00AC5B7E">
      <w:pPr>
        <w:rPr>
          <w:rFonts w:ascii="Times New Roman" w:hAnsi="Times New Roman" w:cs="Times New Roman"/>
        </w:rPr>
      </w:pPr>
      <w:r w:rsidRPr="00F2210F">
        <w:rPr>
          <w:rFonts w:ascii="Courier" w:hAnsi="Courier"/>
          <w:bCs/>
        </w:rPr>
        <w:t>INSERT INTO `</w:t>
      </w:r>
      <w:r>
        <w:rPr>
          <w:rFonts w:ascii="Courier" w:hAnsi="Courier"/>
          <w:bCs/>
        </w:rPr>
        <w:t>IS_TAUGHT_BY</w:t>
      </w:r>
      <w:r w:rsidRPr="00F2210F">
        <w:rPr>
          <w:rFonts w:ascii="Courier" w:hAnsi="Courier"/>
          <w:bCs/>
        </w:rPr>
        <w:t>` (`</w:t>
      </w:r>
      <w:r>
        <w:rPr>
          <w:rFonts w:ascii="Courier" w:hAnsi="Courier"/>
          <w:bCs/>
        </w:rPr>
        <w:t>DI_SSN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 xml:space="preserve">, </w:t>
      </w:r>
      <w:r w:rsidRPr="00F2210F">
        <w:rPr>
          <w:rFonts w:ascii="Courier" w:hAnsi="Courier"/>
          <w:bCs/>
        </w:rPr>
        <w:t>`</w:t>
      </w:r>
      <w:r>
        <w:rPr>
          <w:rFonts w:ascii="Courier" w:hAnsi="Courier"/>
          <w:bCs/>
        </w:rPr>
        <w:t>DLEA_SSN</w:t>
      </w:r>
      <w:r w:rsidRPr="00F2210F">
        <w:rPr>
          <w:rFonts w:ascii="Courier" w:hAnsi="Courier"/>
          <w:bCs/>
        </w:rPr>
        <w:t>`) VALUES</w:t>
      </w:r>
      <w:r>
        <w:rPr>
          <w:rFonts w:ascii="Courier" w:hAnsi="Courier"/>
          <w:bCs/>
        </w:rPr>
        <w:t xml:space="preserve"> </w:t>
      </w:r>
      <w:r w:rsidRPr="003F06D6">
        <w:rPr>
          <w:rFonts w:ascii="Courier" w:hAnsi="Courier"/>
        </w:rPr>
        <w:t>('</w:t>
      </w:r>
      <w:r>
        <w:rPr>
          <w:rFonts w:ascii="Courier" w:hAnsi="Courier"/>
        </w:rPr>
        <w:t>00000</w:t>
      </w:r>
      <w:r w:rsidR="007C2621">
        <w:rPr>
          <w:rFonts w:ascii="Courier" w:hAnsi="Courier"/>
        </w:rPr>
        <w:t>5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 xml:space="preserve">, </w:t>
      </w:r>
      <w:r w:rsidRPr="003F06D6">
        <w:rPr>
          <w:rFonts w:ascii="Courier" w:hAnsi="Courier"/>
        </w:rPr>
        <w:t>'</w:t>
      </w:r>
      <w:r>
        <w:rPr>
          <w:rFonts w:ascii="Courier" w:hAnsi="Courier"/>
        </w:rPr>
        <w:t>00000</w:t>
      </w:r>
      <w:r w:rsidR="007C2621">
        <w:rPr>
          <w:rFonts w:ascii="Courier" w:hAnsi="Courier"/>
        </w:rPr>
        <w:t>5</w:t>
      </w:r>
      <w:r w:rsidRPr="003F06D6">
        <w:rPr>
          <w:rFonts w:ascii="Courier" w:hAnsi="Courier"/>
        </w:rPr>
        <w:t>'</w:t>
      </w:r>
      <w:proofErr w:type="gramStart"/>
      <w:r w:rsidRPr="003F06D6">
        <w:rPr>
          <w:rFonts w:ascii="Courier" w:hAnsi="Courier"/>
        </w:rPr>
        <w:t>);</w:t>
      </w:r>
      <w:proofErr w:type="gramEnd"/>
    </w:p>
    <w:p w14:paraId="0E4630EC" w14:textId="77777777" w:rsidR="00AC5B7E" w:rsidRPr="00F956BC" w:rsidRDefault="00AC5B7E" w:rsidP="00C06F62">
      <w:pPr>
        <w:rPr>
          <w:rFonts w:ascii="Times New Roman" w:hAnsi="Times New Roman" w:cs="Times New Roman"/>
        </w:rPr>
      </w:pPr>
    </w:p>
    <w:p w14:paraId="10F48129" w14:textId="77777777" w:rsidR="008032F4" w:rsidRPr="00F956BC" w:rsidRDefault="008032F4" w:rsidP="00E7775D">
      <w:pPr>
        <w:rPr>
          <w:rFonts w:ascii="Times New Roman" w:hAnsi="Times New Roman" w:cs="Times New Roman"/>
        </w:rPr>
      </w:pPr>
    </w:p>
    <w:p w14:paraId="5AA01B73" w14:textId="77777777" w:rsidR="00E7775D" w:rsidRPr="00F956BC" w:rsidRDefault="00E7775D" w:rsidP="00815E74">
      <w:pPr>
        <w:rPr>
          <w:rFonts w:ascii="Times New Roman" w:hAnsi="Times New Roman" w:cs="Times New Roman"/>
        </w:rPr>
      </w:pPr>
    </w:p>
    <w:p w14:paraId="7BE45A71" w14:textId="1960EB57" w:rsidR="00A9144D" w:rsidRPr="000E4BC6" w:rsidRDefault="00A9144D" w:rsidP="00BC0179">
      <w:pPr>
        <w:rPr>
          <w:rFonts w:ascii="Courier" w:hAnsi="Courier"/>
        </w:rPr>
      </w:pPr>
    </w:p>
    <w:sectPr w:rsidR="00A9144D" w:rsidRPr="000E4BC6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261CFA" w14:textId="77777777" w:rsidR="00707590" w:rsidRDefault="00707590" w:rsidP="009B629C">
      <w:pPr>
        <w:spacing w:after="0" w:line="240" w:lineRule="auto"/>
      </w:pPr>
      <w:r>
        <w:separator/>
      </w:r>
    </w:p>
  </w:endnote>
  <w:endnote w:type="continuationSeparator" w:id="0">
    <w:p w14:paraId="69601D9D" w14:textId="77777777" w:rsidR="00707590" w:rsidRDefault="00707590" w:rsidP="009B62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FCA43" w14:textId="77777777" w:rsidR="00707590" w:rsidRDefault="00707590" w:rsidP="009B629C">
      <w:pPr>
        <w:spacing w:after="0" w:line="240" w:lineRule="auto"/>
      </w:pPr>
      <w:r>
        <w:separator/>
      </w:r>
    </w:p>
  </w:footnote>
  <w:footnote w:type="continuationSeparator" w:id="0">
    <w:p w14:paraId="5D793628" w14:textId="77777777" w:rsidR="00707590" w:rsidRDefault="00707590" w:rsidP="009B62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817CF" w14:textId="0C85B091" w:rsidR="009B629C" w:rsidRPr="009B629C" w:rsidRDefault="00CB2C6F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20040340_</w:t>
    </w:r>
    <w:r w:rsidR="009B629C" w:rsidRPr="009B629C">
      <w:rPr>
        <w:rFonts w:ascii="Times New Roman" w:hAnsi="Times New Roman" w:cs="Times New Roman"/>
      </w:rPr>
      <w:t>SHAKIL AL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7Q0MbcwszQ2NzZV0lEKTi0uzszPAykwqQUAVDgasCwAAAA="/>
  </w:docVars>
  <w:rsids>
    <w:rsidRoot w:val="00A62F79"/>
    <w:rsid w:val="00004116"/>
    <w:rsid w:val="0001362E"/>
    <w:rsid w:val="00021CF4"/>
    <w:rsid w:val="000258B7"/>
    <w:rsid w:val="00025B4A"/>
    <w:rsid w:val="00027B7E"/>
    <w:rsid w:val="000435A3"/>
    <w:rsid w:val="000618A0"/>
    <w:rsid w:val="00062025"/>
    <w:rsid w:val="00074FE2"/>
    <w:rsid w:val="0009047E"/>
    <w:rsid w:val="000A4FDF"/>
    <w:rsid w:val="000B1789"/>
    <w:rsid w:val="000B19AC"/>
    <w:rsid w:val="000C2C42"/>
    <w:rsid w:val="000C6AA7"/>
    <w:rsid w:val="000C6BCF"/>
    <w:rsid w:val="000E4BC6"/>
    <w:rsid w:val="000E76A8"/>
    <w:rsid w:val="000F145F"/>
    <w:rsid w:val="000F5223"/>
    <w:rsid w:val="000F60A1"/>
    <w:rsid w:val="000F6159"/>
    <w:rsid w:val="001022D4"/>
    <w:rsid w:val="001078F6"/>
    <w:rsid w:val="00115BF1"/>
    <w:rsid w:val="00117D17"/>
    <w:rsid w:val="00124789"/>
    <w:rsid w:val="00130F7F"/>
    <w:rsid w:val="0014488C"/>
    <w:rsid w:val="00144FBE"/>
    <w:rsid w:val="001637FD"/>
    <w:rsid w:val="00174766"/>
    <w:rsid w:val="00183D46"/>
    <w:rsid w:val="00187B59"/>
    <w:rsid w:val="001A52D0"/>
    <w:rsid w:val="001B6479"/>
    <w:rsid w:val="001C1D37"/>
    <w:rsid w:val="001D5ACC"/>
    <w:rsid w:val="001D75E8"/>
    <w:rsid w:val="001E1BBD"/>
    <w:rsid w:val="001E6E58"/>
    <w:rsid w:val="00203259"/>
    <w:rsid w:val="00203769"/>
    <w:rsid w:val="00205A7D"/>
    <w:rsid w:val="00216B32"/>
    <w:rsid w:val="0022294B"/>
    <w:rsid w:val="00227E6C"/>
    <w:rsid w:val="002437FC"/>
    <w:rsid w:val="00252CE8"/>
    <w:rsid w:val="00257BFF"/>
    <w:rsid w:val="00262C90"/>
    <w:rsid w:val="00267307"/>
    <w:rsid w:val="00273E3D"/>
    <w:rsid w:val="00275BB1"/>
    <w:rsid w:val="00277F11"/>
    <w:rsid w:val="0028327A"/>
    <w:rsid w:val="002B2202"/>
    <w:rsid w:val="002C053C"/>
    <w:rsid w:val="002C45E4"/>
    <w:rsid w:val="002E2A80"/>
    <w:rsid w:val="002F2C6C"/>
    <w:rsid w:val="002F4674"/>
    <w:rsid w:val="00310738"/>
    <w:rsid w:val="00325E59"/>
    <w:rsid w:val="00333288"/>
    <w:rsid w:val="0033794E"/>
    <w:rsid w:val="00340817"/>
    <w:rsid w:val="00345A2E"/>
    <w:rsid w:val="00347A73"/>
    <w:rsid w:val="00361A05"/>
    <w:rsid w:val="00362BCB"/>
    <w:rsid w:val="00365801"/>
    <w:rsid w:val="00375EB1"/>
    <w:rsid w:val="00391CFB"/>
    <w:rsid w:val="003B508E"/>
    <w:rsid w:val="003B6B3C"/>
    <w:rsid w:val="003E4750"/>
    <w:rsid w:val="003E511D"/>
    <w:rsid w:val="003E6A41"/>
    <w:rsid w:val="003F06D6"/>
    <w:rsid w:val="00410D43"/>
    <w:rsid w:val="0041495E"/>
    <w:rsid w:val="00430D9A"/>
    <w:rsid w:val="0044476F"/>
    <w:rsid w:val="00451AA2"/>
    <w:rsid w:val="004538E2"/>
    <w:rsid w:val="00462063"/>
    <w:rsid w:val="00471FB1"/>
    <w:rsid w:val="00471FE8"/>
    <w:rsid w:val="00475850"/>
    <w:rsid w:val="004814A6"/>
    <w:rsid w:val="00484262"/>
    <w:rsid w:val="004914A9"/>
    <w:rsid w:val="004A706A"/>
    <w:rsid w:val="004D29A4"/>
    <w:rsid w:val="004E61EB"/>
    <w:rsid w:val="004E6C93"/>
    <w:rsid w:val="004E7F12"/>
    <w:rsid w:val="004F663E"/>
    <w:rsid w:val="005158FC"/>
    <w:rsid w:val="005169CE"/>
    <w:rsid w:val="00517603"/>
    <w:rsid w:val="00523B5B"/>
    <w:rsid w:val="00542234"/>
    <w:rsid w:val="00544C5B"/>
    <w:rsid w:val="00547DC2"/>
    <w:rsid w:val="00550066"/>
    <w:rsid w:val="00551241"/>
    <w:rsid w:val="005537D4"/>
    <w:rsid w:val="005569EE"/>
    <w:rsid w:val="005829D8"/>
    <w:rsid w:val="00583C32"/>
    <w:rsid w:val="005A0783"/>
    <w:rsid w:val="005A1B83"/>
    <w:rsid w:val="005A52E8"/>
    <w:rsid w:val="005B15BE"/>
    <w:rsid w:val="005B532B"/>
    <w:rsid w:val="005F2A81"/>
    <w:rsid w:val="005F3197"/>
    <w:rsid w:val="00601C99"/>
    <w:rsid w:val="00602D70"/>
    <w:rsid w:val="00612012"/>
    <w:rsid w:val="00620FC8"/>
    <w:rsid w:val="00621FD7"/>
    <w:rsid w:val="0062203D"/>
    <w:rsid w:val="006275FF"/>
    <w:rsid w:val="0062788F"/>
    <w:rsid w:val="0065304E"/>
    <w:rsid w:val="006547A4"/>
    <w:rsid w:val="00654E5E"/>
    <w:rsid w:val="00667DA7"/>
    <w:rsid w:val="00670BB1"/>
    <w:rsid w:val="006816F4"/>
    <w:rsid w:val="00687E99"/>
    <w:rsid w:val="006B5861"/>
    <w:rsid w:val="006B6C56"/>
    <w:rsid w:val="006B7D42"/>
    <w:rsid w:val="006D44A2"/>
    <w:rsid w:val="006D5EFA"/>
    <w:rsid w:val="006D6862"/>
    <w:rsid w:val="006E4E1F"/>
    <w:rsid w:val="006E53DD"/>
    <w:rsid w:val="006E6ADA"/>
    <w:rsid w:val="007001FB"/>
    <w:rsid w:val="00700B7E"/>
    <w:rsid w:val="00702341"/>
    <w:rsid w:val="00707590"/>
    <w:rsid w:val="0073416C"/>
    <w:rsid w:val="00751BA5"/>
    <w:rsid w:val="00753F08"/>
    <w:rsid w:val="00763469"/>
    <w:rsid w:val="00765D57"/>
    <w:rsid w:val="007742A0"/>
    <w:rsid w:val="0077522F"/>
    <w:rsid w:val="00791B5E"/>
    <w:rsid w:val="007950E3"/>
    <w:rsid w:val="007A2149"/>
    <w:rsid w:val="007B1A4A"/>
    <w:rsid w:val="007C2621"/>
    <w:rsid w:val="007D01E9"/>
    <w:rsid w:val="007D4AFB"/>
    <w:rsid w:val="007D5148"/>
    <w:rsid w:val="007E22C5"/>
    <w:rsid w:val="007F3B26"/>
    <w:rsid w:val="007F479D"/>
    <w:rsid w:val="007F4FF2"/>
    <w:rsid w:val="007F79AC"/>
    <w:rsid w:val="008032F4"/>
    <w:rsid w:val="00814867"/>
    <w:rsid w:val="00815E74"/>
    <w:rsid w:val="00834F6E"/>
    <w:rsid w:val="0083559C"/>
    <w:rsid w:val="00836F1E"/>
    <w:rsid w:val="0085240B"/>
    <w:rsid w:val="00864C43"/>
    <w:rsid w:val="0086795E"/>
    <w:rsid w:val="0087537F"/>
    <w:rsid w:val="00882C48"/>
    <w:rsid w:val="008931DC"/>
    <w:rsid w:val="008B2621"/>
    <w:rsid w:val="008B60E6"/>
    <w:rsid w:val="008C2E36"/>
    <w:rsid w:val="008D6BAE"/>
    <w:rsid w:val="008F3B1F"/>
    <w:rsid w:val="009037D6"/>
    <w:rsid w:val="00925BEF"/>
    <w:rsid w:val="00931FE9"/>
    <w:rsid w:val="00934AFF"/>
    <w:rsid w:val="009405C8"/>
    <w:rsid w:val="00943138"/>
    <w:rsid w:val="00952CF5"/>
    <w:rsid w:val="00954E87"/>
    <w:rsid w:val="00972088"/>
    <w:rsid w:val="0098563D"/>
    <w:rsid w:val="00985937"/>
    <w:rsid w:val="009A3939"/>
    <w:rsid w:val="009A3AFC"/>
    <w:rsid w:val="009A3C17"/>
    <w:rsid w:val="009A732B"/>
    <w:rsid w:val="009B629C"/>
    <w:rsid w:val="009D10E7"/>
    <w:rsid w:val="009D2F65"/>
    <w:rsid w:val="009D5551"/>
    <w:rsid w:val="009E3E35"/>
    <w:rsid w:val="009F2A6C"/>
    <w:rsid w:val="00A017BA"/>
    <w:rsid w:val="00A01C78"/>
    <w:rsid w:val="00A06023"/>
    <w:rsid w:val="00A11D18"/>
    <w:rsid w:val="00A12448"/>
    <w:rsid w:val="00A15C3D"/>
    <w:rsid w:val="00A4204B"/>
    <w:rsid w:val="00A61F0E"/>
    <w:rsid w:val="00A627B4"/>
    <w:rsid w:val="00A62F79"/>
    <w:rsid w:val="00A8426A"/>
    <w:rsid w:val="00A86492"/>
    <w:rsid w:val="00A9144D"/>
    <w:rsid w:val="00AA69DF"/>
    <w:rsid w:val="00AB64D8"/>
    <w:rsid w:val="00AC2F68"/>
    <w:rsid w:val="00AC5B7E"/>
    <w:rsid w:val="00AC7FD3"/>
    <w:rsid w:val="00AE5007"/>
    <w:rsid w:val="00AE61F2"/>
    <w:rsid w:val="00AF7858"/>
    <w:rsid w:val="00B00DD4"/>
    <w:rsid w:val="00B01E23"/>
    <w:rsid w:val="00B029F3"/>
    <w:rsid w:val="00B03AA2"/>
    <w:rsid w:val="00B17AE2"/>
    <w:rsid w:val="00B26D9D"/>
    <w:rsid w:val="00B273EC"/>
    <w:rsid w:val="00B316E1"/>
    <w:rsid w:val="00B40E36"/>
    <w:rsid w:val="00B45595"/>
    <w:rsid w:val="00B6790F"/>
    <w:rsid w:val="00B74C45"/>
    <w:rsid w:val="00B850DE"/>
    <w:rsid w:val="00B90574"/>
    <w:rsid w:val="00B9222F"/>
    <w:rsid w:val="00BA7916"/>
    <w:rsid w:val="00BB515A"/>
    <w:rsid w:val="00BC0179"/>
    <w:rsid w:val="00BC2D31"/>
    <w:rsid w:val="00BD4119"/>
    <w:rsid w:val="00BD5C62"/>
    <w:rsid w:val="00BF1D9A"/>
    <w:rsid w:val="00BF539F"/>
    <w:rsid w:val="00BF73F2"/>
    <w:rsid w:val="00C05773"/>
    <w:rsid w:val="00C06F62"/>
    <w:rsid w:val="00C1062F"/>
    <w:rsid w:val="00C12528"/>
    <w:rsid w:val="00C15EF8"/>
    <w:rsid w:val="00C35645"/>
    <w:rsid w:val="00C56EE4"/>
    <w:rsid w:val="00C62327"/>
    <w:rsid w:val="00C71661"/>
    <w:rsid w:val="00C72D75"/>
    <w:rsid w:val="00C73D50"/>
    <w:rsid w:val="00C856E2"/>
    <w:rsid w:val="00C93EF1"/>
    <w:rsid w:val="00CA0043"/>
    <w:rsid w:val="00CB27A3"/>
    <w:rsid w:val="00CB2C6F"/>
    <w:rsid w:val="00CC213B"/>
    <w:rsid w:val="00CD4C4F"/>
    <w:rsid w:val="00CD7A1E"/>
    <w:rsid w:val="00CE0A73"/>
    <w:rsid w:val="00CE5924"/>
    <w:rsid w:val="00CF57FF"/>
    <w:rsid w:val="00D10D7D"/>
    <w:rsid w:val="00D16898"/>
    <w:rsid w:val="00D2059D"/>
    <w:rsid w:val="00D25F04"/>
    <w:rsid w:val="00D457FA"/>
    <w:rsid w:val="00D47192"/>
    <w:rsid w:val="00D57273"/>
    <w:rsid w:val="00D67A22"/>
    <w:rsid w:val="00D72DC8"/>
    <w:rsid w:val="00D806FC"/>
    <w:rsid w:val="00D80E54"/>
    <w:rsid w:val="00D8238C"/>
    <w:rsid w:val="00D966FA"/>
    <w:rsid w:val="00D96ED6"/>
    <w:rsid w:val="00D97129"/>
    <w:rsid w:val="00DC576D"/>
    <w:rsid w:val="00DD1122"/>
    <w:rsid w:val="00DE3AE7"/>
    <w:rsid w:val="00DE5659"/>
    <w:rsid w:val="00DE7725"/>
    <w:rsid w:val="00E0049B"/>
    <w:rsid w:val="00E07121"/>
    <w:rsid w:val="00E22FDE"/>
    <w:rsid w:val="00E25E28"/>
    <w:rsid w:val="00E6171B"/>
    <w:rsid w:val="00E6360C"/>
    <w:rsid w:val="00E71088"/>
    <w:rsid w:val="00E71DB0"/>
    <w:rsid w:val="00E72164"/>
    <w:rsid w:val="00E72C0E"/>
    <w:rsid w:val="00E7775D"/>
    <w:rsid w:val="00E94B0B"/>
    <w:rsid w:val="00EA76A2"/>
    <w:rsid w:val="00EB0451"/>
    <w:rsid w:val="00EC00C3"/>
    <w:rsid w:val="00EC5467"/>
    <w:rsid w:val="00EF0E2A"/>
    <w:rsid w:val="00EF30CC"/>
    <w:rsid w:val="00F10D23"/>
    <w:rsid w:val="00F2210F"/>
    <w:rsid w:val="00F31E1A"/>
    <w:rsid w:val="00F325C5"/>
    <w:rsid w:val="00F33A9A"/>
    <w:rsid w:val="00F50C5F"/>
    <w:rsid w:val="00F5346C"/>
    <w:rsid w:val="00F55D59"/>
    <w:rsid w:val="00F6341A"/>
    <w:rsid w:val="00F75FD1"/>
    <w:rsid w:val="00F94D4B"/>
    <w:rsid w:val="00F956BC"/>
    <w:rsid w:val="00F967F5"/>
    <w:rsid w:val="00F97967"/>
    <w:rsid w:val="00FA3208"/>
    <w:rsid w:val="00FB068F"/>
    <w:rsid w:val="00FB5E94"/>
    <w:rsid w:val="00FC4AB4"/>
    <w:rsid w:val="00FE0C37"/>
    <w:rsid w:val="00FF378C"/>
    <w:rsid w:val="00FF3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BAEFD"/>
  <w15:chartTrackingRefBased/>
  <w15:docId w15:val="{644A18A0-54FC-467D-BD82-669B569F2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6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Heading2">
    <w:name w:val="myHeading 2"/>
    <w:basedOn w:val="Normal"/>
    <w:qFormat/>
    <w:rsid w:val="00602D70"/>
    <w:pPr>
      <w:spacing w:before="120" w:after="120" w:line="240" w:lineRule="auto"/>
    </w:pPr>
    <w:rPr>
      <w:rFonts w:ascii="Helvetica Neue" w:eastAsiaTheme="minorEastAsia" w:hAnsi="Helvetica Neue" w:cs="Times New Roman"/>
      <w:b/>
      <w:bCs/>
      <w:sz w:val="28"/>
      <w:szCs w:val="28"/>
      <w:u w:val="single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9B62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629C"/>
  </w:style>
  <w:style w:type="paragraph" w:styleId="Footer">
    <w:name w:val="footer"/>
    <w:basedOn w:val="Normal"/>
    <w:link w:val="FooterChar"/>
    <w:uiPriority w:val="99"/>
    <w:unhideWhenUsed/>
    <w:rsid w:val="009B62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62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3</Pages>
  <Words>737</Words>
  <Characters>4202</Characters>
  <Application>Microsoft Office Word</Application>
  <DocSecurity>0</DocSecurity>
  <Lines>35</Lines>
  <Paragraphs>9</Paragraphs>
  <ScaleCrop>false</ScaleCrop>
  <Company/>
  <LinksUpToDate>false</LinksUpToDate>
  <CharactersWithSpaces>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il ali</dc:creator>
  <cp:keywords/>
  <dc:description/>
  <cp:lastModifiedBy>shakil ali</cp:lastModifiedBy>
  <cp:revision>322</cp:revision>
  <dcterms:created xsi:type="dcterms:W3CDTF">2021-03-12T22:32:00Z</dcterms:created>
  <dcterms:modified xsi:type="dcterms:W3CDTF">2021-03-13T20:27:00Z</dcterms:modified>
</cp:coreProperties>
</file>